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56704" behindDoc="0" locked="0" layoutInCell="1" allowOverlap="1" wp14:anchorId="21FE1176" wp14:editId="6AB94B6F">
                      <wp:simplePos x="0" y="0"/>
                      <wp:positionH relativeFrom="column">
                        <wp:posOffset>-73660</wp:posOffset>
                      </wp:positionH>
                      <wp:positionV relativeFrom="paragraph">
                        <wp:posOffset>32385</wp:posOffset>
                      </wp:positionV>
                      <wp:extent cx="1960880" cy="707390"/>
                      <wp:effectExtent l="0" t="0" r="0" b="0"/>
                      <wp:wrapNone/>
                      <wp:docPr id="1001"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58752" behindDoc="0" locked="0" layoutInCell="1" allowOverlap="1" wp14:anchorId="6A394ED2" wp14:editId="618FC68D">
                  <wp:simplePos x="0" y="0"/>
                  <wp:positionH relativeFrom="column">
                    <wp:posOffset>225425</wp:posOffset>
                  </wp:positionH>
                  <wp:positionV relativeFrom="paragraph">
                    <wp:posOffset>830580</wp:posOffset>
                  </wp:positionV>
                  <wp:extent cx="1352550" cy="387985"/>
                  <wp:effectExtent l="19050" t="0" r="0" b="0"/>
                  <wp:wrapNone/>
                  <wp:docPr id="1002"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8F7BE2">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8F7BE2">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Pr="00231C90"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8F7BE2">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0C12D30D"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1F018E">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58240" behindDoc="0" locked="0" layoutInCell="1" allowOverlap="1" wp14:anchorId="11AC5D0A" wp14:editId="63C0F845">
                <wp:simplePos x="0" y="0"/>
                <wp:positionH relativeFrom="column">
                  <wp:posOffset>-60960</wp:posOffset>
                </wp:positionH>
                <wp:positionV relativeFrom="paragraph">
                  <wp:posOffset>56515</wp:posOffset>
                </wp:positionV>
                <wp:extent cx="5400040" cy="4977765"/>
                <wp:effectExtent l="10795" t="0" r="18415" b="21590"/>
                <wp:wrapTopAndBottom/>
                <wp:docPr id="1003"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1F018E">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33937DB4" w14:textId="463BCBEA" w:rsidR="00231C90" w:rsidRDefault="00E67126">
      <w:pPr>
        <w:pStyle w:val="TOC1"/>
        <w:rPr>
          <w:rFonts w:asciiTheme="minorHAnsi" w:hAnsiTheme="minorHAnsi" w:cstheme="minorBidi"/>
          <w:b w:val="0"/>
          <w:bCs w:val="0"/>
          <w:caps w:val="0"/>
          <w:sz w:val="21"/>
          <w:szCs w:val="22"/>
        </w:rPr>
      </w:pPr>
      <w:r>
        <w:rPr>
          <w:rFonts w:asciiTheme="minorHAnsi" w:hAnsiTheme="minorHAnsi"/>
          <w:bCs w:val="0"/>
          <w:caps w:val="0"/>
        </w:rPr>
        <w:fldChar w:fldCharType="begin"/>
      </w:r>
      <w:r>
        <w:rPr>
          <w:rFonts w:asciiTheme="minorHAnsi" w:hAnsiTheme="minorHAnsi"/>
        </w:rPr>
        <w:instrText xml:space="preserve"> TOC \o "1-3" \h \z \u </w:instrText>
      </w:r>
      <w:r>
        <w:rPr>
          <w:rFonts w:asciiTheme="minorHAnsi" w:hAnsiTheme="minorHAnsi"/>
          <w:bCs w:val="0"/>
          <w:caps w:val="0"/>
        </w:rPr>
        <w:fldChar w:fldCharType="separate"/>
      </w:r>
      <w:hyperlink w:anchor="_Toc83132763" w:history="1">
        <w:r w:rsidR="00231C90" w:rsidRPr="00D82EB1">
          <w:rPr>
            <w:rStyle w:val="aff3"/>
            <w:rFonts w:ascii="宋体" w:eastAsia="宋体" w:hAnsi="宋体" w:cstheme="minorEastAsia"/>
          </w:rPr>
          <w:t>1</w:t>
        </w:r>
        <w:r w:rsidR="00231C90">
          <w:rPr>
            <w:rFonts w:asciiTheme="minorHAnsi" w:hAnsiTheme="minorHAnsi" w:cstheme="minorBidi"/>
            <w:b w:val="0"/>
            <w:bCs w:val="0"/>
            <w:caps w:val="0"/>
            <w:sz w:val="21"/>
            <w:szCs w:val="22"/>
          </w:rPr>
          <w:tab/>
        </w:r>
        <w:r w:rsidR="00231C90" w:rsidRPr="00D82EB1">
          <w:rPr>
            <w:rStyle w:val="aff3"/>
          </w:rPr>
          <w:t>项目概述及计算输入</w:t>
        </w:r>
        <w:r w:rsidR="00231C90">
          <w:rPr>
            <w:webHidden/>
          </w:rPr>
          <w:tab/>
        </w:r>
        <w:r w:rsidR="00231C90">
          <w:rPr>
            <w:webHidden/>
          </w:rPr>
          <w:fldChar w:fldCharType="begin"/>
        </w:r>
        <w:r w:rsidR="00231C90">
          <w:rPr>
            <w:webHidden/>
          </w:rPr>
          <w:instrText xml:space="preserve"> PAGEREF _Toc83132763 \h </w:instrText>
        </w:r>
        <w:r w:rsidR="00231C90">
          <w:rPr>
            <w:webHidden/>
          </w:rPr>
        </w:r>
        <w:r w:rsidR="00231C90">
          <w:rPr>
            <w:webHidden/>
          </w:rPr>
          <w:fldChar w:fldCharType="separate"/>
        </w:r>
        <w:r w:rsidR="00231C90">
          <w:rPr>
            <w:webHidden/>
          </w:rPr>
          <w:t>4</w:t>
        </w:r>
        <w:r w:rsidR="00231C90">
          <w:rPr>
            <w:webHidden/>
          </w:rPr>
          <w:fldChar w:fldCharType="end"/>
        </w:r>
      </w:hyperlink>
    </w:p>
    <w:p w14:paraId="3C4A2993" w14:textId="261F4FD7" w:rsidR="00231C90" w:rsidRDefault="008F7BE2">
      <w:pPr>
        <w:pStyle w:val="TOC1"/>
        <w:rPr>
          <w:rFonts w:asciiTheme="minorHAnsi" w:hAnsiTheme="minorHAnsi" w:cstheme="minorBidi"/>
          <w:b w:val="0"/>
          <w:bCs w:val="0"/>
          <w:caps w:val="0"/>
          <w:sz w:val="21"/>
          <w:szCs w:val="22"/>
        </w:rPr>
      </w:pPr>
      <w:hyperlink w:anchor="_Toc83132764" w:history="1">
        <w:r w:rsidR="00231C90" w:rsidRPr="00D82EB1">
          <w:rPr>
            <w:rStyle w:val="aff3"/>
            <w:rFonts w:ascii="宋体" w:eastAsia="宋体" w:hAnsi="宋体" w:cstheme="minorEastAsia"/>
          </w:rPr>
          <w:t>2</w:t>
        </w:r>
        <w:r w:rsidR="00231C90">
          <w:rPr>
            <w:rFonts w:asciiTheme="minorHAnsi" w:hAnsiTheme="minorHAnsi" w:cstheme="minorBidi"/>
            <w:b w:val="0"/>
            <w:bCs w:val="0"/>
            <w:caps w:val="0"/>
            <w:sz w:val="21"/>
            <w:szCs w:val="22"/>
          </w:rPr>
          <w:tab/>
        </w:r>
        <w:r w:rsidR="00231C90" w:rsidRPr="00D82EB1">
          <w:rPr>
            <w:rStyle w:val="aff3"/>
          </w:rPr>
          <w:t>测风数据验证和处理</w:t>
        </w:r>
        <w:r w:rsidR="00231C90">
          <w:rPr>
            <w:webHidden/>
          </w:rPr>
          <w:tab/>
        </w:r>
        <w:r w:rsidR="00231C90">
          <w:rPr>
            <w:webHidden/>
          </w:rPr>
          <w:fldChar w:fldCharType="begin"/>
        </w:r>
        <w:r w:rsidR="00231C90">
          <w:rPr>
            <w:webHidden/>
          </w:rPr>
          <w:instrText xml:space="preserve"> PAGEREF _Toc83132764 \h </w:instrText>
        </w:r>
        <w:r w:rsidR="00231C90">
          <w:rPr>
            <w:webHidden/>
          </w:rPr>
        </w:r>
        <w:r w:rsidR="00231C90">
          <w:rPr>
            <w:webHidden/>
          </w:rPr>
          <w:fldChar w:fldCharType="separate"/>
        </w:r>
        <w:r w:rsidR="00231C90">
          <w:rPr>
            <w:webHidden/>
          </w:rPr>
          <w:t>5</w:t>
        </w:r>
        <w:r w:rsidR="00231C90">
          <w:rPr>
            <w:webHidden/>
          </w:rPr>
          <w:fldChar w:fldCharType="end"/>
        </w:r>
      </w:hyperlink>
    </w:p>
    <w:p w14:paraId="0429B550" w14:textId="389EC191" w:rsidR="00231C90" w:rsidRDefault="008F7BE2">
      <w:pPr>
        <w:pStyle w:val="TOC3"/>
        <w:tabs>
          <w:tab w:val="left" w:pos="1050"/>
        </w:tabs>
        <w:rPr>
          <w:rFonts w:asciiTheme="minorHAnsi" w:hAnsiTheme="minorHAnsi" w:cstheme="minorBidi"/>
          <w:iCs w:val="0"/>
          <w:sz w:val="21"/>
          <w:szCs w:val="22"/>
        </w:rPr>
      </w:pPr>
      <w:hyperlink w:anchor="_Toc83132765" w:history="1">
        <w:r w:rsidR="00231C90" w:rsidRPr="00D82EB1">
          <w:rPr>
            <w:rStyle w:val="aff3"/>
            <w:rFonts w:ascii="宋体" w:eastAsia="宋体" w:hAnsi="宋体" w:cs="宋体"/>
          </w:rPr>
          <w:t>2.1</w:t>
        </w:r>
        <w:r w:rsidR="00231C90">
          <w:rPr>
            <w:rFonts w:asciiTheme="minorHAnsi" w:hAnsiTheme="minorHAnsi" w:cstheme="minorBidi"/>
            <w:iCs w:val="0"/>
            <w:sz w:val="21"/>
            <w:szCs w:val="22"/>
          </w:rPr>
          <w:tab/>
        </w:r>
        <w:r w:rsidR="00231C90" w:rsidRPr="00D82EB1">
          <w:rPr>
            <w:rStyle w:val="aff3"/>
          </w:rPr>
          <w:t>数据合理性检验</w:t>
        </w:r>
        <w:r w:rsidR="00231C90">
          <w:rPr>
            <w:webHidden/>
          </w:rPr>
          <w:tab/>
        </w:r>
        <w:r w:rsidR="00231C90">
          <w:rPr>
            <w:webHidden/>
          </w:rPr>
          <w:fldChar w:fldCharType="begin"/>
        </w:r>
        <w:r w:rsidR="00231C90">
          <w:rPr>
            <w:webHidden/>
          </w:rPr>
          <w:instrText xml:space="preserve"> PAGEREF _Toc83132765 \h </w:instrText>
        </w:r>
        <w:r w:rsidR="00231C90">
          <w:rPr>
            <w:webHidden/>
          </w:rPr>
        </w:r>
        <w:r w:rsidR="00231C90">
          <w:rPr>
            <w:webHidden/>
          </w:rPr>
          <w:fldChar w:fldCharType="separate"/>
        </w:r>
        <w:r w:rsidR="00231C90">
          <w:rPr>
            <w:webHidden/>
          </w:rPr>
          <w:t>5</w:t>
        </w:r>
        <w:r w:rsidR="00231C90">
          <w:rPr>
            <w:webHidden/>
          </w:rPr>
          <w:fldChar w:fldCharType="end"/>
        </w:r>
      </w:hyperlink>
    </w:p>
    <w:p w14:paraId="4F1D676C" w14:textId="5E603350" w:rsidR="00231C90" w:rsidRDefault="008F7BE2">
      <w:pPr>
        <w:pStyle w:val="TOC3"/>
        <w:tabs>
          <w:tab w:val="left" w:pos="1050"/>
        </w:tabs>
        <w:rPr>
          <w:rFonts w:asciiTheme="minorHAnsi" w:hAnsiTheme="minorHAnsi" w:cstheme="minorBidi"/>
          <w:iCs w:val="0"/>
          <w:sz w:val="21"/>
          <w:szCs w:val="22"/>
        </w:rPr>
      </w:pPr>
      <w:hyperlink w:anchor="_Toc83132766" w:history="1">
        <w:r w:rsidR="00231C90" w:rsidRPr="00D82EB1">
          <w:rPr>
            <w:rStyle w:val="aff3"/>
            <w:rFonts w:ascii="宋体" w:eastAsia="宋体" w:hAnsi="宋体" w:cs="宋体"/>
          </w:rPr>
          <w:t>2.2</w:t>
        </w:r>
        <w:r w:rsidR="00231C90">
          <w:rPr>
            <w:rFonts w:asciiTheme="minorHAnsi" w:hAnsiTheme="minorHAnsi" w:cstheme="minorBidi"/>
            <w:iCs w:val="0"/>
            <w:sz w:val="21"/>
            <w:szCs w:val="22"/>
          </w:rPr>
          <w:tab/>
        </w:r>
        <w:r w:rsidR="00231C90" w:rsidRPr="00D82EB1">
          <w:rPr>
            <w:rStyle w:val="aff3"/>
          </w:rPr>
          <w:t>完整性检验</w:t>
        </w:r>
        <w:r w:rsidR="00231C90">
          <w:rPr>
            <w:webHidden/>
          </w:rPr>
          <w:tab/>
        </w:r>
        <w:r w:rsidR="00231C90">
          <w:rPr>
            <w:webHidden/>
          </w:rPr>
          <w:fldChar w:fldCharType="begin"/>
        </w:r>
        <w:r w:rsidR="00231C90">
          <w:rPr>
            <w:webHidden/>
          </w:rPr>
          <w:instrText xml:space="preserve"> PAGEREF _Toc83132766 \h </w:instrText>
        </w:r>
        <w:r w:rsidR="00231C90">
          <w:rPr>
            <w:webHidden/>
          </w:rPr>
        </w:r>
        <w:r w:rsidR="00231C90">
          <w:rPr>
            <w:webHidden/>
          </w:rPr>
          <w:fldChar w:fldCharType="separate"/>
        </w:r>
        <w:r w:rsidR="00231C90">
          <w:rPr>
            <w:webHidden/>
          </w:rPr>
          <w:t>10</w:t>
        </w:r>
        <w:r w:rsidR="00231C90">
          <w:rPr>
            <w:webHidden/>
          </w:rPr>
          <w:fldChar w:fldCharType="end"/>
        </w:r>
      </w:hyperlink>
    </w:p>
    <w:p w14:paraId="36157E44" w14:textId="41E5A58C" w:rsidR="00231C90" w:rsidRDefault="008F7BE2">
      <w:pPr>
        <w:pStyle w:val="TOC1"/>
        <w:rPr>
          <w:rFonts w:asciiTheme="minorHAnsi" w:hAnsiTheme="minorHAnsi" w:cstheme="minorBidi"/>
          <w:b w:val="0"/>
          <w:bCs w:val="0"/>
          <w:caps w:val="0"/>
          <w:sz w:val="21"/>
          <w:szCs w:val="22"/>
        </w:rPr>
      </w:pPr>
      <w:hyperlink w:anchor="_Toc83132767" w:history="1">
        <w:r w:rsidR="00231C90" w:rsidRPr="00D82EB1">
          <w:rPr>
            <w:rStyle w:val="aff3"/>
            <w:rFonts w:ascii="宋体" w:eastAsia="宋体" w:hAnsi="宋体" w:cstheme="minorEastAsia"/>
          </w:rPr>
          <w:t>3</w:t>
        </w:r>
        <w:r w:rsidR="00231C90">
          <w:rPr>
            <w:rFonts w:asciiTheme="minorHAnsi" w:hAnsiTheme="minorHAnsi" w:cstheme="minorBidi"/>
            <w:b w:val="0"/>
            <w:bCs w:val="0"/>
            <w:caps w:val="0"/>
            <w:sz w:val="21"/>
            <w:szCs w:val="22"/>
          </w:rPr>
          <w:tab/>
        </w:r>
        <w:r w:rsidR="00231C90" w:rsidRPr="00D82EB1">
          <w:rPr>
            <w:rStyle w:val="aff3"/>
          </w:rPr>
          <w:t>空气密度</w:t>
        </w:r>
        <w:r w:rsidR="00231C90">
          <w:rPr>
            <w:webHidden/>
          </w:rPr>
          <w:tab/>
        </w:r>
        <w:r w:rsidR="00231C90">
          <w:rPr>
            <w:webHidden/>
          </w:rPr>
          <w:fldChar w:fldCharType="begin"/>
        </w:r>
        <w:r w:rsidR="00231C90">
          <w:rPr>
            <w:webHidden/>
          </w:rPr>
          <w:instrText xml:space="preserve"> PAGEREF _Toc83132767 \h </w:instrText>
        </w:r>
        <w:r w:rsidR="00231C90">
          <w:rPr>
            <w:webHidden/>
          </w:rPr>
        </w:r>
        <w:r w:rsidR="00231C90">
          <w:rPr>
            <w:webHidden/>
          </w:rPr>
          <w:fldChar w:fldCharType="separate"/>
        </w:r>
        <w:r w:rsidR="00231C90">
          <w:rPr>
            <w:webHidden/>
          </w:rPr>
          <w:t>12</w:t>
        </w:r>
        <w:r w:rsidR="00231C90">
          <w:rPr>
            <w:webHidden/>
          </w:rPr>
          <w:fldChar w:fldCharType="end"/>
        </w:r>
      </w:hyperlink>
    </w:p>
    <w:p w14:paraId="7199BCFC" w14:textId="559C96EF" w:rsidR="00231C90" w:rsidRDefault="008F7BE2">
      <w:pPr>
        <w:pStyle w:val="TOC1"/>
        <w:rPr>
          <w:rFonts w:asciiTheme="minorHAnsi" w:hAnsiTheme="minorHAnsi" w:cstheme="minorBidi"/>
          <w:b w:val="0"/>
          <w:bCs w:val="0"/>
          <w:caps w:val="0"/>
          <w:sz w:val="21"/>
          <w:szCs w:val="22"/>
        </w:rPr>
      </w:pPr>
      <w:hyperlink w:anchor="_Toc83132768" w:history="1">
        <w:r w:rsidR="00231C90" w:rsidRPr="00D82EB1">
          <w:rPr>
            <w:rStyle w:val="aff3"/>
            <w:rFonts w:ascii="宋体" w:eastAsia="宋体" w:hAnsi="宋体" w:cstheme="minorEastAsia"/>
          </w:rPr>
          <w:t>4</w:t>
        </w:r>
        <w:r w:rsidR="00231C90">
          <w:rPr>
            <w:rFonts w:asciiTheme="minorHAnsi" w:hAnsiTheme="minorHAnsi" w:cstheme="minorBidi"/>
            <w:b w:val="0"/>
            <w:bCs w:val="0"/>
            <w:caps w:val="0"/>
            <w:sz w:val="21"/>
            <w:szCs w:val="22"/>
          </w:rPr>
          <w:tab/>
        </w:r>
        <w:r w:rsidR="00231C90" w:rsidRPr="00D82EB1">
          <w:rPr>
            <w:rStyle w:val="aff3"/>
          </w:rPr>
          <w:t>平均风速</w:t>
        </w:r>
        <w:r w:rsidR="00231C90">
          <w:rPr>
            <w:webHidden/>
          </w:rPr>
          <w:tab/>
        </w:r>
        <w:r w:rsidR="00231C90">
          <w:rPr>
            <w:webHidden/>
          </w:rPr>
          <w:fldChar w:fldCharType="begin"/>
        </w:r>
        <w:r w:rsidR="00231C90">
          <w:rPr>
            <w:webHidden/>
          </w:rPr>
          <w:instrText xml:space="preserve"> PAGEREF _Toc83132768 \h </w:instrText>
        </w:r>
        <w:r w:rsidR="00231C90">
          <w:rPr>
            <w:webHidden/>
          </w:rPr>
        </w:r>
        <w:r w:rsidR="00231C90">
          <w:rPr>
            <w:webHidden/>
          </w:rPr>
          <w:fldChar w:fldCharType="separate"/>
        </w:r>
        <w:r w:rsidR="00231C90">
          <w:rPr>
            <w:webHidden/>
          </w:rPr>
          <w:t>13</w:t>
        </w:r>
        <w:r w:rsidR="00231C90">
          <w:rPr>
            <w:webHidden/>
          </w:rPr>
          <w:fldChar w:fldCharType="end"/>
        </w:r>
      </w:hyperlink>
    </w:p>
    <w:p w14:paraId="31F3F7EC" w14:textId="77829A3E" w:rsidR="00231C90" w:rsidRDefault="008F7BE2">
      <w:pPr>
        <w:pStyle w:val="TOC1"/>
        <w:rPr>
          <w:rFonts w:asciiTheme="minorHAnsi" w:hAnsiTheme="minorHAnsi" w:cstheme="minorBidi"/>
          <w:b w:val="0"/>
          <w:bCs w:val="0"/>
          <w:caps w:val="0"/>
          <w:sz w:val="21"/>
          <w:szCs w:val="22"/>
        </w:rPr>
      </w:pPr>
      <w:hyperlink w:anchor="_Toc83132769" w:history="1">
        <w:r w:rsidR="00231C90" w:rsidRPr="00D82EB1">
          <w:rPr>
            <w:rStyle w:val="aff3"/>
            <w:rFonts w:ascii="宋体" w:eastAsia="宋体" w:hAnsi="宋体" w:cstheme="minorEastAsia"/>
          </w:rPr>
          <w:t>5</w:t>
        </w:r>
        <w:r w:rsidR="00231C90">
          <w:rPr>
            <w:rFonts w:asciiTheme="minorHAnsi" w:hAnsiTheme="minorHAnsi" w:cstheme="minorBidi"/>
            <w:b w:val="0"/>
            <w:bCs w:val="0"/>
            <w:caps w:val="0"/>
            <w:sz w:val="21"/>
            <w:szCs w:val="22"/>
          </w:rPr>
          <w:tab/>
        </w:r>
        <w:r w:rsidR="00231C90" w:rsidRPr="00D82EB1">
          <w:rPr>
            <w:rStyle w:val="aff3"/>
          </w:rPr>
          <w:t>风切变</w:t>
        </w:r>
        <w:r w:rsidR="00231C90">
          <w:rPr>
            <w:webHidden/>
          </w:rPr>
          <w:tab/>
        </w:r>
        <w:r w:rsidR="00231C90">
          <w:rPr>
            <w:webHidden/>
          </w:rPr>
          <w:fldChar w:fldCharType="begin"/>
        </w:r>
        <w:r w:rsidR="00231C90">
          <w:rPr>
            <w:webHidden/>
          </w:rPr>
          <w:instrText xml:space="preserve"> PAGEREF _Toc83132769 \h </w:instrText>
        </w:r>
        <w:r w:rsidR="00231C90">
          <w:rPr>
            <w:webHidden/>
          </w:rPr>
        </w:r>
        <w:r w:rsidR="00231C90">
          <w:rPr>
            <w:webHidden/>
          </w:rPr>
          <w:fldChar w:fldCharType="separate"/>
        </w:r>
        <w:r w:rsidR="00231C90">
          <w:rPr>
            <w:webHidden/>
          </w:rPr>
          <w:t>14</w:t>
        </w:r>
        <w:r w:rsidR="00231C90">
          <w:rPr>
            <w:webHidden/>
          </w:rPr>
          <w:fldChar w:fldCharType="end"/>
        </w:r>
      </w:hyperlink>
    </w:p>
    <w:p w14:paraId="777AF39F" w14:textId="7DFE85A5" w:rsidR="00231C90" w:rsidRDefault="008F7BE2">
      <w:pPr>
        <w:pStyle w:val="TOC1"/>
        <w:rPr>
          <w:rFonts w:asciiTheme="minorHAnsi" w:hAnsiTheme="minorHAnsi" w:cstheme="minorBidi"/>
          <w:b w:val="0"/>
          <w:bCs w:val="0"/>
          <w:caps w:val="0"/>
          <w:sz w:val="21"/>
          <w:szCs w:val="22"/>
        </w:rPr>
      </w:pPr>
      <w:hyperlink w:anchor="_Toc83132770" w:history="1">
        <w:r w:rsidR="00231C90" w:rsidRPr="00D82EB1">
          <w:rPr>
            <w:rStyle w:val="aff3"/>
            <w:rFonts w:ascii="宋体" w:eastAsia="宋体" w:hAnsi="宋体" w:cstheme="minorEastAsia"/>
          </w:rPr>
          <w:t>6</w:t>
        </w:r>
        <w:r w:rsidR="00231C90">
          <w:rPr>
            <w:rFonts w:asciiTheme="minorHAnsi" w:hAnsiTheme="minorHAnsi" w:cstheme="minorBidi"/>
            <w:b w:val="0"/>
            <w:bCs w:val="0"/>
            <w:caps w:val="0"/>
            <w:sz w:val="21"/>
            <w:szCs w:val="22"/>
          </w:rPr>
          <w:tab/>
        </w:r>
        <w:r w:rsidR="00231C90" w:rsidRPr="00D82EB1">
          <w:rPr>
            <w:rStyle w:val="aff3"/>
          </w:rPr>
          <w:t>湍流强度</w:t>
        </w:r>
        <w:r w:rsidR="00231C90">
          <w:rPr>
            <w:webHidden/>
          </w:rPr>
          <w:tab/>
        </w:r>
        <w:r w:rsidR="00231C90">
          <w:rPr>
            <w:webHidden/>
          </w:rPr>
          <w:fldChar w:fldCharType="begin"/>
        </w:r>
        <w:r w:rsidR="00231C90">
          <w:rPr>
            <w:webHidden/>
          </w:rPr>
          <w:instrText xml:space="preserve"> PAGEREF _Toc83132770 \h </w:instrText>
        </w:r>
        <w:r w:rsidR="00231C90">
          <w:rPr>
            <w:webHidden/>
          </w:rPr>
        </w:r>
        <w:r w:rsidR="00231C90">
          <w:rPr>
            <w:webHidden/>
          </w:rPr>
          <w:fldChar w:fldCharType="separate"/>
        </w:r>
        <w:r w:rsidR="00231C90">
          <w:rPr>
            <w:webHidden/>
          </w:rPr>
          <w:t>16</w:t>
        </w:r>
        <w:r w:rsidR="00231C90">
          <w:rPr>
            <w:webHidden/>
          </w:rPr>
          <w:fldChar w:fldCharType="end"/>
        </w:r>
      </w:hyperlink>
    </w:p>
    <w:p w14:paraId="42E10144" w14:textId="7704C73B" w:rsidR="00231C90" w:rsidRDefault="008F7BE2">
      <w:pPr>
        <w:pStyle w:val="TOC1"/>
        <w:rPr>
          <w:rFonts w:asciiTheme="minorHAnsi" w:hAnsiTheme="minorHAnsi" w:cstheme="minorBidi"/>
          <w:b w:val="0"/>
          <w:bCs w:val="0"/>
          <w:caps w:val="0"/>
          <w:sz w:val="21"/>
          <w:szCs w:val="22"/>
        </w:rPr>
      </w:pPr>
      <w:hyperlink w:anchor="_Toc83132771" w:history="1">
        <w:r w:rsidR="00231C90" w:rsidRPr="00D82EB1">
          <w:rPr>
            <w:rStyle w:val="aff3"/>
            <w:rFonts w:ascii="宋体" w:eastAsia="宋体" w:hAnsi="宋体" w:cstheme="minorEastAsia"/>
          </w:rPr>
          <w:t>7</w:t>
        </w:r>
        <w:r w:rsidR="00231C90">
          <w:rPr>
            <w:rFonts w:asciiTheme="minorHAnsi" w:hAnsiTheme="minorHAnsi" w:cstheme="minorBidi"/>
            <w:b w:val="0"/>
            <w:bCs w:val="0"/>
            <w:caps w:val="0"/>
            <w:sz w:val="21"/>
            <w:szCs w:val="22"/>
          </w:rPr>
          <w:tab/>
        </w:r>
        <w:r w:rsidR="00231C90" w:rsidRPr="00D82EB1">
          <w:rPr>
            <w:rStyle w:val="aff3"/>
          </w:rPr>
          <w:t>风向及威布尔分布</w:t>
        </w:r>
        <w:r w:rsidR="00231C90">
          <w:rPr>
            <w:webHidden/>
          </w:rPr>
          <w:tab/>
        </w:r>
        <w:r w:rsidR="00231C90">
          <w:rPr>
            <w:webHidden/>
          </w:rPr>
          <w:fldChar w:fldCharType="begin"/>
        </w:r>
        <w:r w:rsidR="00231C90">
          <w:rPr>
            <w:webHidden/>
          </w:rPr>
          <w:instrText xml:space="preserve"> PAGEREF _Toc83132771 \h </w:instrText>
        </w:r>
        <w:r w:rsidR="00231C90">
          <w:rPr>
            <w:webHidden/>
          </w:rPr>
        </w:r>
        <w:r w:rsidR="00231C90">
          <w:rPr>
            <w:webHidden/>
          </w:rPr>
          <w:fldChar w:fldCharType="separate"/>
        </w:r>
        <w:r w:rsidR="00231C90">
          <w:rPr>
            <w:webHidden/>
          </w:rPr>
          <w:t>18</w:t>
        </w:r>
        <w:r w:rsidR="00231C90">
          <w:rPr>
            <w:webHidden/>
          </w:rPr>
          <w:fldChar w:fldCharType="end"/>
        </w:r>
      </w:hyperlink>
    </w:p>
    <w:p w14:paraId="4CFA53C3" w14:textId="219B0526" w:rsidR="00231C90" w:rsidRDefault="008F7BE2">
      <w:pPr>
        <w:pStyle w:val="TOC1"/>
        <w:rPr>
          <w:rFonts w:asciiTheme="minorHAnsi" w:hAnsiTheme="minorHAnsi" w:cstheme="minorBidi"/>
          <w:b w:val="0"/>
          <w:bCs w:val="0"/>
          <w:caps w:val="0"/>
          <w:sz w:val="21"/>
          <w:szCs w:val="22"/>
        </w:rPr>
      </w:pPr>
      <w:hyperlink w:anchor="_Toc83132772" w:history="1">
        <w:r w:rsidR="00231C90" w:rsidRPr="00D82EB1">
          <w:rPr>
            <w:rStyle w:val="aff3"/>
            <w:rFonts w:ascii="宋体" w:eastAsia="宋体" w:hAnsi="宋体" w:cstheme="minorEastAsia"/>
          </w:rPr>
          <w:t>8</w:t>
        </w:r>
        <w:r w:rsidR="00231C90">
          <w:rPr>
            <w:rFonts w:asciiTheme="minorHAnsi" w:hAnsiTheme="minorHAnsi" w:cstheme="minorBidi"/>
            <w:b w:val="0"/>
            <w:bCs w:val="0"/>
            <w:caps w:val="0"/>
            <w:sz w:val="21"/>
            <w:szCs w:val="22"/>
          </w:rPr>
          <w:tab/>
        </w:r>
        <w:r w:rsidR="00231C90" w:rsidRPr="00D82EB1">
          <w:rPr>
            <w:rStyle w:val="aff3"/>
          </w:rPr>
          <w:t>总结</w:t>
        </w:r>
        <w:r w:rsidR="00231C90">
          <w:rPr>
            <w:webHidden/>
          </w:rPr>
          <w:tab/>
        </w:r>
        <w:r w:rsidR="00231C90">
          <w:rPr>
            <w:webHidden/>
          </w:rPr>
          <w:fldChar w:fldCharType="begin"/>
        </w:r>
        <w:r w:rsidR="00231C90">
          <w:rPr>
            <w:webHidden/>
          </w:rPr>
          <w:instrText xml:space="preserve"> PAGEREF _Toc83132772 \h </w:instrText>
        </w:r>
        <w:r w:rsidR="00231C90">
          <w:rPr>
            <w:webHidden/>
          </w:rPr>
        </w:r>
        <w:r w:rsidR="00231C90">
          <w:rPr>
            <w:webHidden/>
          </w:rPr>
          <w:fldChar w:fldCharType="separate"/>
        </w:r>
        <w:r w:rsidR="00231C90">
          <w:rPr>
            <w:webHidden/>
          </w:rPr>
          <w:t>19</w:t>
        </w:r>
        <w:r w:rsidR="00231C90">
          <w:rPr>
            <w:webHidden/>
          </w:rPr>
          <w:fldChar w:fldCharType="end"/>
        </w:r>
      </w:hyperlink>
    </w:p>
    <w:p w14:paraId="0BF82BCD" w14:textId="3A6C3350"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1F018E">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83132763"/>
      <w:bookmarkStart w:id="1" w:name="_Toc322350909"/>
      <w:bookmarkStart w:id="2" w:name="_Toc322346394"/>
      <w:r>
        <w:lastRenderedPageBreak/>
        <w:t>项目概述及计算输入</w:t>
      </w:r>
      <w:bookmarkEnd w:id="0"/>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04"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3" w:name="_Toc83132764"/>
      <w:bookmarkStart w:id="4" w:name="_Toc69"/>
      <w:bookmarkEnd w:id="1"/>
      <w:bookmarkEnd w:id="2"/>
      <w:r>
        <w:lastRenderedPageBreak/>
        <w:t>测风数据验证和处理</w:t>
      </w:r>
      <w:bookmarkEnd w:id="3"/>
    </w:p>
    <w:p w14:paraId="22E8129D" w14:textId="77777777" w:rsidR="005F66AE" w:rsidRPr="007B0911" w:rsidRDefault="00E67126">
      <w:pPr>
        <w:pStyle w:val="-2"/>
        <w:spacing w:before="156" w:after="156"/>
        <w:rPr>
          <w:rFonts w:hint="default"/>
          <w:sz w:val="21"/>
        </w:rPr>
      </w:pPr>
      <w:bookmarkStart w:id="5" w:name="_Toc83132765"/>
      <w:r w:rsidRPr="007B0911">
        <w:rPr>
          <w:sz w:val="21"/>
        </w:rPr>
        <w:t>数据合理性检验</w:t>
      </w:r>
      <w:bookmarkEnd w:id="5"/>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2633D316" w:rsidR="005F66AE" w:rsidRPr="00D15370" w:rsidRDefault="00E67126">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 MERGEFORMAT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1</w:t>
      </w:r>
      <w:r w:rsidRPr="00D15370">
        <w:fldChar w:fldCharType="end"/>
      </w:r>
      <w:r w:rsidR="00D15370">
        <w:rPr>
          <w:rFonts w:hint="eastAsia"/>
        </w:rPr>
        <w:t>测风塔</w:t>
      </w:r>
      <w:r w:rsidRPr="00D15370">
        <w:rPr>
          <w:rFonts w:hint="eastAsia"/>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2D485F08" w:rsidR="00292992" w:rsidRPr="00D15370" w:rsidRDefault="00F9438D" w:rsidP="00D91B2A">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2</w:t>
      </w:r>
      <w:r w:rsidRPr="00D15370">
        <w:fldChar w:fldCharType="end"/>
      </w:r>
      <w:r w:rsidR="001E47C5">
        <w:rPr>
          <w:rFonts w:hint="eastAsia"/>
        </w:rPr>
        <w:t>测风塔各层</w:t>
      </w:r>
      <w:r w:rsidRPr="00D15370">
        <w:rPr>
          <w:rFonts w:hint="eastAsia"/>
        </w:rPr>
        <w:t>风速合理性检验</w:t>
      </w:r>
      <w:r w:rsidR="00D15370">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continue"/>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bl>
    <w:p w14:paraId="31E140DA" w14:textId="29BDFD94" w:rsidR="005F66AE" w:rsidRPr="007B0911" w:rsidRDefault="005F66AE">
      <w:pPr>
        <w:pStyle w:val="af3"/>
        <w:spacing w:beforeLines="50" w:before="156"/>
        <w:jc w:val="center"/>
        <w:rPr>
          <w:sz w:val="20"/>
          <w:szCs w:val="18"/>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20ECCD9A" w:rsidR="00EC7189" w:rsidRPr="001E47C5" w:rsidRDefault="00EC7189" w:rsidP="00EC7189">
      <w:pPr>
        <w:pStyle w:val="af3"/>
        <w:spacing w:beforeLines="50" w:before="156"/>
        <w:jc w:val="center"/>
      </w:pPr>
      <w:r w:rsidRPr="001E47C5">
        <w:lastRenderedPageBreak/>
        <w:t>表</w:t>
      </w:r>
      <w:r w:rsidRPr="001E47C5">
        <w:t xml:space="preserve"> </w:t>
      </w:r>
      <w:r w:rsidRPr="001E47C5">
        <w:fldChar w:fldCharType="begin"/>
      </w:r>
      <w:r w:rsidRPr="001E47C5">
        <w:instrText xml:space="preserve"> STYLEREF </w:instrText>
      </w:r>
      <w:r w:rsidRPr="001E47C5">
        <w:instrText>联合动力</w:instrText>
      </w:r>
      <w:r w:rsidRPr="001E47C5">
        <w:instrText>-1</w:instrText>
      </w:r>
      <w:r w:rsidRPr="001E47C5">
        <w:instrText>级标题</w:instrText>
      </w:r>
      <w:r w:rsidRPr="001E47C5">
        <w:instrText xml:space="preserve"> \n </w:instrText>
      </w:r>
      <w:r w:rsidRPr="001E47C5">
        <w:fldChar w:fldCharType="separate"/>
      </w:r>
      <w:r w:rsidRPr="001E47C5">
        <w:t>2</w:t>
      </w:r>
      <w:r w:rsidRPr="001E47C5">
        <w:fldChar w:fldCharType="end"/>
      </w:r>
      <w:r w:rsidRPr="001E47C5">
        <w:rPr>
          <w:rFonts w:hint="eastAsia"/>
        </w:rPr>
        <w:t>-</w:t>
      </w:r>
      <w:r w:rsidRPr="001E47C5">
        <w:t>3</w:t>
      </w:r>
      <w:r w:rsidR="001E47C5">
        <w:rPr>
          <w:rFonts w:hint="eastAsia"/>
        </w:rPr>
        <w:t>测风塔各层</w:t>
      </w:r>
      <w:r w:rsidRPr="001E47C5">
        <w:rPr>
          <w:rFonts w:hint="eastAsia"/>
        </w:rPr>
        <w:t>风向合理性检验</w:t>
      </w:r>
      <w:r w:rsidR="001E47C5">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continue"/>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bl>
    <w:p w14:paraId="117B8F05" w14:textId="3798575A" w:rsidR="005F66AE" w:rsidRPr="001E47C5" w:rsidRDefault="005F66AE">
      <w:pPr>
        <w:pStyle w:val="-8"/>
        <w:spacing w:before="156"/>
        <w:rPr>
          <w:rFonts w:hint="default"/>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5E7A7A3B" w:rsidR="005F66AE" w:rsidRPr="001E47C5" w:rsidRDefault="00E67126">
      <w:pPr>
        <w:pStyle w:val="af3"/>
        <w:spacing w:beforeLines="50" w:before="156"/>
        <w:jc w:val="center"/>
      </w:pPr>
      <w:r w:rsidRPr="001E47C5">
        <w:t>表</w:t>
      </w:r>
      <w:r w:rsidRPr="001E47C5">
        <w:rPr>
          <w:rFonts w:hint="eastAsia"/>
        </w:rPr>
        <w:t>2-4</w:t>
      </w:r>
      <w:r w:rsidR="001E47C5">
        <w:rPr>
          <w:rFonts w:hint="eastAsia"/>
        </w:rPr>
        <w:t>测风塔各层</w:t>
      </w:r>
      <w:r w:rsidR="008166A9" w:rsidRPr="001E47C5">
        <w:rPr>
          <w:rFonts w:hint="eastAsia"/>
        </w:rPr>
        <w:t>气压</w:t>
      </w:r>
      <w:r w:rsidRPr="001E47C5">
        <w:rPr>
          <w:rFonts w:hint="eastAsia"/>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continue"/>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5124EFD9" w:rsidR="005F66AE" w:rsidRPr="001E47C5" w:rsidRDefault="00E67126">
      <w:pPr>
        <w:pStyle w:val="-8"/>
        <w:spacing w:before="156"/>
        <w:rPr>
          <w:rFonts w:hint="default"/>
        </w:rPr>
      </w:pPr>
      <w:r w:rsidRPr="001E47C5">
        <w:t>表</w:t>
      </w:r>
      <w:r w:rsidRPr="001E47C5">
        <w:t xml:space="preserve"> 2-5</w:t>
      </w:r>
      <w:r w:rsidR="001E47C5">
        <w:t>测风塔各层</w:t>
      </w:r>
      <w:r w:rsidRPr="001E47C5">
        <w:t>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 xml:space="preserve">合理相关性</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04997630" w:rsidR="005F66AE" w:rsidRPr="001E47C5" w:rsidRDefault="00E67126">
      <w:pPr>
        <w:pStyle w:val="af3"/>
        <w:spacing w:beforeLines="50" w:before="156"/>
        <w:jc w:val="center"/>
      </w:pPr>
      <w:r w:rsidRPr="001E47C5">
        <w:t>表</w:t>
      </w:r>
      <w:r w:rsidRPr="001E47C5">
        <w:rPr>
          <w:rFonts w:hint="eastAsia"/>
        </w:rPr>
        <w:t xml:space="preserve"> 2-6</w:t>
      </w:r>
      <w:r w:rsidRPr="001E47C5">
        <w:t xml:space="preserve"> </w:t>
      </w:r>
      <w:r w:rsidR="001E47C5">
        <w:rPr>
          <w:rFonts w:hint="eastAsia"/>
        </w:rPr>
        <w:t>测风塔各层</w:t>
      </w:r>
      <w:r w:rsidRPr="001E47C5">
        <w:rPr>
          <w:rFonts w:hint="eastAsia"/>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30AD1CB5" w:rsidR="005F66AE" w:rsidRDefault="00E67126">
      <w:pPr>
        <w:pStyle w:val="af3"/>
        <w:spacing w:beforeLines="50" w:before="156"/>
        <w:jc w:val="center"/>
      </w:pPr>
      <w:r>
        <w:t>表</w:t>
      </w:r>
      <w:r>
        <w:t xml:space="preserve"> </w:t>
      </w:r>
      <w:r>
        <w:rPr>
          <w:rFonts w:hint="eastAsia"/>
        </w:rPr>
        <w:t>2-7</w:t>
      </w:r>
      <w:r w:rsidR="001E47C5">
        <w:rPr>
          <w:rFonts w:hint="eastAsia"/>
        </w:rPr>
        <w:t>测风塔各层</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D15370" w:rsidRDefault="00E67126">
      <w:pPr>
        <w:pStyle w:val="af3"/>
        <w:jc w:val="center"/>
      </w:pPr>
      <w:r w:rsidRPr="00D15370">
        <w:t>表</w:t>
      </w:r>
      <w:r w:rsidRPr="00D15370">
        <w:t xml:space="preserve"> </w:t>
      </w:r>
      <w:r w:rsidRPr="00D15370">
        <w:rPr>
          <w:rFonts w:hint="eastAsia"/>
        </w:rPr>
        <w:t xml:space="preserve">2-8 </w:t>
      </w:r>
      <w:r w:rsidRPr="00D15370">
        <w:rPr>
          <w:rFonts w:hint="eastAsia"/>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7ADE1589" w:rsidR="005F66AE" w:rsidRPr="001E47C5" w:rsidRDefault="00E67126">
      <w:pPr>
        <w:pStyle w:val="af3"/>
        <w:spacing w:beforeLines="50" w:before="156"/>
        <w:jc w:val="center"/>
      </w:pPr>
      <w:r w:rsidRPr="001E47C5">
        <w:t>表</w:t>
      </w:r>
      <w:r w:rsidRPr="001E47C5">
        <w:t xml:space="preserve"> </w:t>
      </w:r>
      <w:r w:rsidRPr="001E47C5">
        <w:rPr>
          <w:rFonts w:hint="eastAsia"/>
        </w:rPr>
        <w:t xml:space="preserve">2-9 </w:t>
      </w:r>
      <w:r w:rsidR="001E47C5">
        <w:rPr>
          <w:rFonts w:hint="eastAsia"/>
        </w:rPr>
        <w:t>测风塔各层</w:t>
      </w:r>
      <w:r w:rsidRPr="001E47C5">
        <w:rPr>
          <w:rFonts w:hint="eastAsia"/>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60A83BEE" w14:textId="59ACCC4E" w:rsidR="00DF1CD8" w:rsidRPr="001E47C5" w:rsidRDefault="00DF1CD8" w:rsidP="00DF1CD8">
      <w:pPr>
        <w:pStyle w:val="af3"/>
        <w:spacing w:beforeLines="50" w:before="156"/>
        <w:jc w:val="center"/>
      </w:pPr>
      <w:r w:rsidRPr="001E47C5">
        <w:t>表</w:t>
      </w:r>
      <w:r w:rsidRPr="001E47C5">
        <w:t xml:space="preserve"> </w:t>
      </w:r>
      <w:r w:rsidRPr="001E47C5">
        <w:rPr>
          <w:rFonts w:hint="eastAsia"/>
        </w:rPr>
        <w:t>2-</w:t>
      </w:r>
      <w:r w:rsidRPr="001E47C5">
        <w:t>10</w:t>
      </w:r>
      <w:r w:rsidRPr="001E47C5">
        <w:rPr>
          <w:rFonts w:hint="eastAsia"/>
        </w:rPr>
        <w:t xml:space="preserve"> </w:t>
      </w:r>
      <w:r w:rsidR="001E47C5">
        <w:rPr>
          <w:rFonts w:hint="eastAsia"/>
        </w:rPr>
        <w:t>测风塔</w:t>
      </w:r>
      <w:r w:rsidRPr="001E47C5">
        <w:rPr>
          <w:rFonts w:hint="eastAsia"/>
        </w:rPr>
        <w:t>气温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695AFE84" w:rsidR="00BE103D" w:rsidRPr="001E47C5" w:rsidRDefault="00BE103D" w:rsidP="00BE103D">
      <w:pPr>
        <w:pStyle w:val="af3"/>
        <w:spacing w:beforeLines="50" w:before="156"/>
        <w:jc w:val="center"/>
      </w:pPr>
      <w:r w:rsidRPr="001E47C5">
        <w:t>表</w:t>
      </w:r>
      <w:r w:rsidRPr="001E47C5">
        <w:t xml:space="preserve"> </w:t>
      </w:r>
      <w:r w:rsidRPr="001E47C5">
        <w:rPr>
          <w:rFonts w:hint="eastAsia"/>
        </w:rPr>
        <w:t>2-</w:t>
      </w:r>
      <w:r w:rsidRPr="001E47C5">
        <w:t>11</w:t>
      </w:r>
      <w:r w:rsidRPr="001E47C5">
        <w:rPr>
          <w:rFonts w:hint="eastAsia"/>
        </w:rPr>
        <w:t xml:space="preserve"> </w:t>
      </w:r>
      <w:r w:rsidR="001E47C5">
        <w:rPr>
          <w:rFonts w:hint="eastAsia"/>
        </w:rPr>
        <w:t>测风塔</w:t>
      </w:r>
      <w:r w:rsidRPr="001E47C5">
        <w:rPr>
          <w:rFonts w:hint="eastAsia"/>
        </w:rPr>
        <w:t>气压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6" w:name="_Toc83132766"/>
      <w:r w:rsidRPr="0020642A">
        <w:rPr>
          <w:sz w:val="21"/>
          <w:szCs w:val="18"/>
        </w:rPr>
        <w:t>完整性检验</w:t>
      </w:r>
      <w:bookmarkEnd w:id="6"/>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lastRenderedPageBreak/>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721388E6" w:rsidR="005F66AE" w:rsidRPr="001E47C5" w:rsidRDefault="00E67126">
      <w:pPr>
        <w:pStyle w:val="af3"/>
        <w:spacing w:beforeLines="50" w:before="156"/>
        <w:jc w:val="center"/>
      </w:pPr>
      <w:r w:rsidRPr="001E47C5">
        <w:t>表</w:t>
      </w:r>
      <w:r w:rsidRPr="001E47C5">
        <w:t xml:space="preserve"> </w:t>
      </w:r>
      <w:r w:rsidRPr="001E47C5">
        <w:rPr>
          <w:rFonts w:hint="eastAsia"/>
        </w:rPr>
        <w:t>2-1</w:t>
      </w:r>
      <w:r w:rsidR="002662B7">
        <w:t>2</w:t>
      </w:r>
      <w:r w:rsidRPr="001E47C5">
        <w:rPr>
          <w:rFonts w:hint="eastAsia"/>
        </w:rPr>
        <w:t xml:space="preserve"> </w:t>
      </w:r>
      <w:r w:rsidR="001E47C5">
        <w:rPr>
          <w:rFonts w:hint="eastAsia"/>
        </w:rPr>
        <w:t>测风塔各层</w:t>
      </w:r>
      <w:r w:rsidR="00CD4545" w:rsidRPr="001E47C5">
        <w:rPr>
          <w:rFonts w:hint="eastAsia"/>
        </w:rPr>
        <w:t>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 xml:space="preserve">完整率（%）</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0</w:t>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0</w:t>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7"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bookmarkEnd w:id="7"/>
    </w:tbl>
    <w:p w14:paraId="523914E1" w14:textId="77777777" w:rsidR="001F49F1" w:rsidRDefault="001F49F1">
      <w:pPr>
        <w:pStyle w:val="af3"/>
        <w:spacing w:beforeLines="50" w:before="156"/>
        <w:jc w:val="center"/>
        <w:rPr>
          <w:sz w:val="20"/>
          <w:szCs w:val="18"/>
        </w:rPr>
      </w:pPr>
    </w:p>
    <w:p w14:paraId="059DE41E" w14:textId="77777777" w:rsidR="001F49F1" w:rsidRDefault="001F49F1">
      <w:pPr>
        <w:pStyle w:val="af3"/>
        <w:spacing w:beforeLines="50" w:before="156"/>
        <w:jc w:val="center"/>
        <w:rPr>
          <w:sz w:val="20"/>
          <w:szCs w:val="18"/>
        </w:rPr>
      </w:pPr>
    </w:p>
    <w:p w14:paraId="0FFE298D" w14:textId="72E2E5FC" w:rsidR="005F66AE" w:rsidRPr="001E47C5" w:rsidRDefault="00E67126">
      <w:pPr>
        <w:pStyle w:val="af3"/>
        <w:spacing w:beforeLines="50" w:before="156"/>
        <w:jc w:val="center"/>
        <w:rPr>
          <w:sz w:val="20"/>
          <w:szCs w:val="18"/>
        </w:rPr>
      </w:pPr>
      <w:r w:rsidRPr="001E47C5">
        <w:rPr>
          <w:sz w:val="20"/>
          <w:szCs w:val="18"/>
        </w:rPr>
        <w:t>表</w:t>
      </w:r>
      <w:r w:rsidRPr="001E47C5">
        <w:rPr>
          <w:rFonts w:hint="eastAsia"/>
          <w:sz w:val="20"/>
          <w:szCs w:val="18"/>
        </w:rPr>
        <w:t>2-1</w:t>
      </w:r>
      <w:r w:rsidR="002662B7">
        <w:rPr>
          <w:sz w:val="20"/>
          <w:szCs w:val="18"/>
        </w:rPr>
        <w:t>3</w:t>
      </w:r>
      <w:r w:rsidR="001E47C5">
        <w:rPr>
          <w:rFonts w:hint="eastAsia"/>
        </w:rPr>
        <w:t>测风塔各层</w:t>
      </w:r>
      <w:r w:rsidRPr="001E47C5">
        <w:rPr>
          <w:rFonts w:hint="eastAsia"/>
          <w:sz w:val="20"/>
          <w:szCs w:val="18"/>
        </w:rPr>
        <w:t>相关</w:t>
      </w:r>
      <w:r w:rsidR="00AE684D" w:rsidRPr="001E47C5">
        <w:rPr>
          <w:rFonts w:hint="eastAsia"/>
          <w:sz w:val="20"/>
          <w:szCs w:val="18"/>
        </w:rPr>
        <w:t>性</w:t>
      </w:r>
      <w:r w:rsidRPr="001E47C5">
        <w:rPr>
          <w:rFonts w:hint="eastAsia"/>
          <w:sz w:val="20"/>
          <w:szCs w:val="18"/>
        </w:rPr>
        <w:t>统计表（</w:t>
      </w:r>
      <w:r w:rsidRPr="001E47C5">
        <w:rPr>
          <w:rFonts w:hint="eastAsia"/>
          <w:sz w:val="20"/>
          <w:szCs w:val="18"/>
        </w:rPr>
        <w:t>R2</w:t>
      </w:r>
      <w:r w:rsidRPr="001E47C5">
        <w:rPr>
          <w:rFonts w:hint="eastAsia"/>
          <w:sz w:val="20"/>
          <w:szCs w:val="18"/>
        </w:rPr>
        <w:t xml:space="preserv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65"/>
        <w:gridCol w:w="992"/>
        <w:gridCol w:w="2159"/>
        <w:gridCol w:w="2161"/>
        <w:gridCol w:w="2159"/>
      </w:tblGrid>
      <w:tr w:rsidR="004C2072" w14:paraId="1F714CE0" w14:textId="77777777" w:rsidTr="008F7BE2">
        <w:trPr>
          <w:trHeight w:val="131"/>
        </w:trPr>
        <w:tc>
          <w:tcPr>
            <w:tcW w:w="519" w:type="pct"/>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595" w:type="pct"/>
            <w:shd w:val="clear" w:color="auto" w:fill="DDD9C3" w:themeFill="background2" w:themeFillShade="E6"/>
            <w:vAlign w:val="center"/>
          </w:tcPr>
          <w:p w14:paraId="0D34432C" w14:textId="5BA2CDFB" w:rsidR="004C2072" w:rsidRPr="008B13E5" w:rsidRDefault="008B13E5"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hint="eastAsia"/>
                <w:color w:val="000000"/>
                <w:sz w:val="18"/>
                <w:szCs w:val="18"/>
              </w:rPr>
              <w:t>测层</w:t>
            </w:r>
            <w:proofErr w:type="gramEnd"/>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90m</w:t>
            </w:r>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50m</w:t>
            </w:r>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00m</w:t>
            </w:r>
          </w:p>
        </w:tc>
      </w:tr>
      <w:tr w:rsidR="00AD663C" w14:paraId="621CC507" w14:textId="77777777" w:rsidTr="00FE7ECF">
        <w:trPr>
          <w:trHeight w:val="196"/>
        </w:trPr>
        <w:tc>
          <w:tcPr>
            <w:tcW w:w="519" w:type="pct"/>
            <w:shd w:val="clear" w:color="auto" w:fill="auto"/>
            <w:tcMar>
              <w:top w:w="15" w:type="dxa"/>
              <w:left w:w="15" w:type="dxa"/>
              <w:right w:w="15" w:type="dxa"/>
            </w:tcMar>
            <w:vAlign w:val="center"/>
            <w:vMerge w:val="restart"/>
          </w:tcPr>
          <w:p w14:paraId="277D9EB9" w14:textId="4683ACAC" w:rsidR="00AD663C" w:rsidRPr="008B13E5" w:rsidRDefault="00AD663C" w:rsidP="0051303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8#</w:t>
            </w:r>
          </w:p>
        </w:tc>
        <w:tc>
          <w:tcPr>
            <w:tcW w:w="595" w:type="pct"/>
            <w:shd w:val="clear" w:color="auto" w:fill="auto"/>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90m</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93</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61</w:t>
            </w:r>
          </w:p>
        </w:tc>
      </w:tr>
      <w:tr w:rsidR="00AD663C" w14:paraId="621CC507" w14:textId="77777777" w:rsidTr="00FE7ECF">
        <w:trPr>
          <w:trHeight w:val="196"/>
        </w:trPr>
        <w:tc>
          <w:tcPr>
            <w:tcW w:w="519" w:type="pct"/>
            <w:shd w:val="clear" w:color="auto" w:fill="auto"/>
            <w:tcMar>
              <w:top w:w="15" w:type="dxa"/>
              <w:left w:w="15" w:type="dxa"/>
              <w:right w:w="15" w:type="dxa"/>
            </w:tcMar>
            <w:vAlign w:val="center"/>
            <w:vMerge w:val="continue"/>
          </w:tcPr>
          <w:p w14:paraId="277D9EB9" w14:textId="4683ACAC" w:rsidR="00AD663C" w:rsidRPr="008B13E5" w:rsidRDefault="00AD663C" w:rsidP="0051303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595" w:type="pct"/>
            <w:shd w:val="clear" w:color="auto" w:fill="auto"/>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50m</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85</w:t>
            </w:r>
          </w:p>
        </w:tc>
      </w:tr>
      <w:tr w:rsidR="004C2072" w14:paraId="1F714CE0" w14:textId="77777777" w:rsidTr="008F7BE2">
        <w:trPr>
          <w:trHeight w:val="131"/>
        </w:trPr>
        <w:tc>
          <w:tcPr>
            <w:tcW w:w="519" w:type="pct"/>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595" w:type="pct"/>
            <w:shd w:val="clear" w:color="auto" w:fill="DDD9C3" w:themeFill="background2" w:themeFillShade="E6"/>
            <w:vAlign w:val="center"/>
          </w:tcPr>
          <w:p w14:paraId="0D34432C" w14:textId="5BA2CDFB" w:rsidR="004C2072" w:rsidRPr="008B13E5" w:rsidRDefault="008B13E5"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hint="eastAsia"/>
                <w:color w:val="000000"/>
                <w:sz w:val="18"/>
                <w:szCs w:val="18"/>
              </w:rPr>
              <w:t>测层</w:t>
            </w:r>
            <w:proofErr w:type="gramEnd"/>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90m</w:t>
            </w:r>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50m</w:t>
            </w:r>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00m</w:t>
            </w:r>
          </w:p>
        </w:tc>
      </w:tr>
      <w:tr w:rsidR="00AD663C" w14:paraId="621CC507" w14:textId="77777777" w:rsidTr="00FE7ECF">
        <w:trPr>
          <w:trHeight w:val="196"/>
        </w:trPr>
        <w:tc>
          <w:tcPr>
            <w:tcW w:w="519" w:type="pct"/>
            <w:shd w:val="clear" w:color="auto" w:fill="auto"/>
            <w:tcMar>
              <w:top w:w="15" w:type="dxa"/>
              <w:left w:w="15" w:type="dxa"/>
              <w:right w:w="15" w:type="dxa"/>
            </w:tcMar>
            <w:vAlign w:val="center"/>
            <w:vMerge w:val="restart"/>
          </w:tcPr>
          <w:p w14:paraId="277D9EB9" w14:textId="4683ACAC" w:rsidR="00AD663C" w:rsidRPr="008B13E5" w:rsidRDefault="00AD663C" w:rsidP="0051303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9#</w:t>
            </w:r>
          </w:p>
        </w:tc>
        <w:tc>
          <w:tcPr>
            <w:tcW w:w="595" w:type="pct"/>
            <w:shd w:val="clear" w:color="auto" w:fill="auto"/>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90m</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93</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61</w:t>
            </w:r>
          </w:p>
        </w:tc>
      </w:tr>
      <w:tr w:rsidR="00AD663C" w14:paraId="621CC507" w14:textId="77777777" w:rsidTr="00FE7ECF">
        <w:trPr>
          <w:trHeight w:val="196"/>
        </w:trPr>
        <w:tc>
          <w:tcPr>
            <w:tcW w:w="519" w:type="pct"/>
            <w:shd w:val="clear" w:color="auto" w:fill="auto"/>
            <w:tcMar>
              <w:top w:w="15" w:type="dxa"/>
              <w:left w:w="15" w:type="dxa"/>
              <w:right w:w="15" w:type="dxa"/>
            </w:tcMar>
            <w:vAlign w:val="center"/>
            <w:vMerge w:val="continue"/>
          </w:tcPr>
          <w:p w14:paraId="277D9EB9" w14:textId="4683ACAC" w:rsidR="00AD663C" w:rsidRPr="008B13E5" w:rsidRDefault="00AD663C" w:rsidP="0051303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595" w:type="pct"/>
            <w:shd w:val="clear" w:color="auto" w:fill="auto"/>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50m</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85</w:t>
            </w:r>
          </w:p>
        </w:tc>
      </w:tr>
      <w:tr w:rsidR="00AD663C" w14:paraId="621CC507" w14:textId="77777777" w:rsidTr="00FE7ECF">
        <w:trPr>
          <w:trHeight w:val="196"/>
        </w:trPr>
        <w:tc>
          <w:tcPr>
            <w:tcW w:w="519" w:type="pct"/>
            <w:shd w:val="clear" w:color="auto" w:fill="auto"/>
            <w:tcMar>
              <w:top w:w="15" w:type="dxa"/>
              <w:left w:w="15" w:type="dxa"/>
              <w:right w:w="15" w:type="dxa"/>
            </w:tcMar>
            <w:vAlign w:val="center"/>
            <w:vMerge w:val="continue"/>
          </w:tcPr>
          <w:p w14:paraId="277D9EB9" w14:textId="4683ACAC" w:rsidR="00AD663C" w:rsidRPr="008B13E5" w:rsidRDefault="00AD663C" w:rsidP="0051303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595" w:type="pct"/>
            <w:shd w:val="clear" w:color="auto" w:fill="auto"/>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00m</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85</w:t>
            </w:r>
          </w:p>
        </w:tc>
      </w:tr>
    </w:tbl>
    <w:p w14:paraId="310606A9" w14:textId="40103B7D" w:rsidR="00B0289E" w:rsidRDefault="00B0289E" w:rsidP="00B0289E">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8" w:name="_Toc83132767"/>
      <w:r>
        <w:t>空气密度</w:t>
      </w:r>
      <w:bookmarkEnd w:id="4"/>
      <w:bookmarkEnd w:id="8"/>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4.5pt;height:14.5pt" o:ole="">
            <v:imagedata r:id="rId22" o:title=""/>
          </v:shape>
          <o:OLEObject Type="Embed" ProgID="Equation.3" ShapeID="_x0000_i1033" DrawAspect="Content" ObjectID="_1693760952"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4.5pt;height:14.5pt" o:ole="">
            <v:imagedata r:id="rId24" o:title=""/>
          </v:shape>
          <o:OLEObject Type="Embed" ProgID="Equation.3" ShapeID="_x0000_i1034" DrawAspect="Content" ObjectID="_1693760953"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4.5pt;height:14.5pt" o:ole="">
            <v:imagedata r:id="rId26" o:title=""/>
          </v:shape>
          <o:OLEObject Type="Embed" ProgID="Equation.3" ShapeID="_x0000_i1035" DrawAspect="Content" ObjectID="_1693760954"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4.5pt;height:14.5pt" o:ole="">
            <v:imagedata r:id="rId28" o:title=""/>
          </v:shape>
          <o:OLEObject Type="Embed" ProgID="Equation.3" ShapeID="_x0000_i1036" DrawAspect="Content" ObjectID="_1693760955"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5pt;height:14.5pt" o:ole="">
            <v:imagedata r:id="rId30" o:title=""/>
          </v:shape>
          <o:OLEObject Type="Embed" ProgID="Equation.3" ShapeID="_x0000_i1037" DrawAspect="Content" ObjectID="_1693760956"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9" w:name="_Toc31221"/>
      <w:bookmarkStart w:id="10" w:name="_Toc83132768"/>
      <w:r>
        <w:t>平均风速</w:t>
      </w:r>
      <w:bookmarkEnd w:id="9"/>
      <w:bookmarkEnd w:id="10"/>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651608DB" w:rsidR="00F36E2D" w:rsidRDefault="002662B7" w:rsidP="00F36E2D">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4</w:t>
      </w:r>
      <w:r w:rsidR="001E47C5">
        <w:rPr>
          <w:rFonts w:hint="eastAsia"/>
        </w:rPr>
        <w:t>测风塔各层</w:t>
      </w:r>
      <w:r w:rsidR="001E47C5"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71"/>
        <w:gridCol w:w="1229"/>
        <w:gridCol w:w="1876"/>
        <w:gridCol w:w="475"/>
        <w:gridCol w:w="901"/>
        <w:gridCol w:w="1190"/>
        <w:gridCol w:w="1190"/>
      </w:tblGrid>
      <w:tr w:rsidR="00E669CA" w14:paraId="2DE0BE7A" w14:textId="77777777" w:rsidTr="008F7BE2">
        <w:trPr>
          <w:trHeight w:val="131"/>
        </w:trPr>
        <w:tc>
          <w:tcPr>
            <w:tcW w:w="1236" w:type="pct"/>
            <w:shd w:val="clear" w:color="auto" w:fill="auto"/>
            <w:tcMar>
              <w:top w:w="15" w:type="dxa"/>
              <w:left w:w="15" w:type="dxa"/>
              <w:right w:w="15" w:type="dxa"/>
            </w:tcMar>
            <w:vAlign w:val="center"/>
          </w:tcPr>
          <w:p w14:paraId="09D66975"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01985C0A" w14:textId="361671E3" w:rsidR="00E669CA" w:rsidRPr="008B13E5" w:rsidRDefault="00E669CA" w:rsidP="005E4FA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50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65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70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90m</w:t>
            </w:r>
          </w:p>
        </w:tc>
      </w:tr>
      <w:tr w:rsidR="00E669CA" w14:paraId="29AAB611" w14:textId="77777777" w:rsidTr="00B52AC2">
        <w:trPr>
          <w:trHeight w:val="196"/>
        </w:trPr>
        <w:tc>
          <w:tcPr>
            <w:tcW w:w="1236" w:type="pct"/>
            <w:shd w:val="clear" w:color="auto" w:fill="auto"/>
            <w:tcMar>
              <w:top w:w="15" w:type="dxa"/>
              <w:left w:w="15" w:type="dxa"/>
              <w:right w:w="15" w:type="dxa"/>
            </w:tcMar>
            <w:vAlign w:val="center"/>
            <w:vMerge w:val="restart"/>
          </w:tcPr>
          <w:p w14:paraId="1A214850"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8#</w:t>
            </w:r>
          </w:p>
        </w:tc>
        <w:tc>
          <w:tcPr>
            <w:tcW w:w="1032" w:type="pct"/>
            <w:shd w:val="clear" w:color="auto" w:fill="auto"/>
            <w:vAlign w:val="center"/>
          </w:tcPr>
          <w:p w14:paraId="09DFD77E"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现场空气密度平均风速（m/s）</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16</w:t>
            </w:r>
          </w:p>
        </w:tc>
      </w:tr>
      <w:tr w:rsidR="00E669CA" w14:paraId="29AAB611" w14:textId="77777777" w:rsidTr="00B52AC2">
        <w:trPr>
          <w:trHeight w:val="196"/>
        </w:trPr>
        <w:tc>
          <w:tcPr>
            <w:tcW w:w="1236" w:type="pct"/>
            <w:shd w:val="clear" w:color="auto" w:fill="auto"/>
            <w:tcMar>
              <w:top w:w="15" w:type="dxa"/>
              <w:left w:w="15" w:type="dxa"/>
              <w:right w:w="15" w:type="dxa"/>
            </w:tcMar>
            <w:vAlign w:val="center"/>
            <w:vMerge w:val="continue"/>
          </w:tcPr>
          <w:p w14:paraId="1A214850"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09DFD77E"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标况下平均风速（m/s）</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2DE0BE7A" w14:textId="77777777" w:rsidTr="008F7BE2">
        <w:trPr>
          <w:trHeight w:val="131"/>
        </w:trPr>
        <w:tc>
          <w:tcPr>
            <w:tcW w:w="1236" w:type="pct"/>
            <w:shd w:val="clear" w:color="auto" w:fill="auto"/>
            <w:tcMar>
              <w:top w:w="15" w:type="dxa"/>
              <w:left w:w="15" w:type="dxa"/>
              <w:right w:w="15" w:type="dxa"/>
            </w:tcMar>
            <w:vAlign w:val="center"/>
          </w:tcPr>
          <w:p w14:paraId="09D66975"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01985C0A" w14:textId="361671E3" w:rsidR="00E669CA" w:rsidRPr="008B13E5" w:rsidRDefault="00E669CA" w:rsidP="005E4FA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50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65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70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1m</w:t>
            </w:r>
          </w:p>
        </w:tc>
      </w:tr>
      <w:tr w:rsidR="00E669CA" w14:paraId="29AAB611" w14:textId="77777777" w:rsidTr="00B52AC2">
        <w:trPr>
          <w:trHeight w:val="196"/>
        </w:trPr>
        <w:tc>
          <w:tcPr>
            <w:tcW w:w="1236" w:type="pct"/>
            <w:shd w:val="clear" w:color="auto" w:fill="auto"/>
            <w:tcMar>
              <w:top w:w="15" w:type="dxa"/>
              <w:left w:w="15" w:type="dxa"/>
              <w:right w:w="15" w:type="dxa"/>
            </w:tcMar>
            <w:vAlign w:val="center"/>
            <w:vMerge w:val="restart"/>
          </w:tcPr>
          <w:p w14:paraId="1A214850"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9#</w:t>
            </w:r>
          </w:p>
        </w:tc>
        <w:tc>
          <w:tcPr>
            <w:tcW w:w="1032" w:type="pct"/>
            <w:shd w:val="clear" w:color="auto" w:fill="auto"/>
            <w:vAlign w:val="center"/>
          </w:tcPr>
          <w:p w14:paraId="09DFD77E"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现场空气密度平均风速（m/s）</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r>
      <w:tr w:rsidR="00E669CA" w14:paraId="29AAB611" w14:textId="77777777" w:rsidTr="00B52AC2">
        <w:trPr>
          <w:trHeight w:val="196"/>
        </w:trPr>
        <w:tc>
          <w:tcPr>
            <w:tcW w:w="1236" w:type="pct"/>
            <w:shd w:val="clear" w:color="auto" w:fill="auto"/>
            <w:tcMar>
              <w:top w:w="15" w:type="dxa"/>
              <w:left w:w="15" w:type="dxa"/>
              <w:right w:w="15" w:type="dxa"/>
            </w:tcMar>
            <w:vAlign w:val="center"/>
            <w:vMerge w:val="continue"/>
          </w:tcPr>
          <w:p w14:paraId="1A214850"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09DFD77E"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标况下平均风速（m/s）</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r>
    </w:tbl>
    <w:p w14:paraId="7708B86E" w14:textId="77777777" w:rsidR="00A7743A" w:rsidRPr="00A7743A" w:rsidRDefault="00A7743A" w:rsidP="00A7743A">
      <w:pPr>
        <w:pStyle w:val="Body"/>
        <w:spacing w:before="156"/>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B52AC2">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B52AC2">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B52AC2">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1D343C00" w14:textId="56B9435B" w:rsidR="00EE6ECB" w:rsidRDefault="002662B7" w:rsidP="00EE6ECB">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5</w:t>
      </w:r>
      <w:r w:rsidR="001E47C5">
        <w:rPr>
          <w:rFonts w:hint="eastAsia"/>
        </w:rPr>
        <w:t>测风塔各层</w:t>
      </w:r>
      <w:r w:rsidR="001E47C5" w:rsidRPr="00F36E2D">
        <w:rPr>
          <w:rFonts w:hint="eastAsia"/>
          <w:sz w:val="20"/>
          <w:szCs w:val="18"/>
        </w:rPr>
        <w:t>逐</w:t>
      </w:r>
      <w:r w:rsidR="001E47C5">
        <w:rPr>
          <w:rFonts w:hint="eastAsia"/>
          <w:sz w:val="20"/>
          <w:szCs w:val="18"/>
        </w:rPr>
        <w:t>时</w:t>
      </w:r>
      <w:r w:rsidR="001E47C5"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71"/>
        <w:gridCol w:w="1229"/>
        <w:gridCol w:w="1876"/>
        <w:gridCol w:w="475"/>
        <w:gridCol w:w="901"/>
        <w:gridCol w:w="1190"/>
        <w:gridCol w:w="1190"/>
      </w:tblGrid>
      <w:tr w:rsidR="00E669CA" w14:paraId="2E73395A" w14:textId="77777777" w:rsidTr="008F7BE2">
        <w:trPr>
          <w:trHeight w:val="131"/>
        </w:trPr>
        <w:tc>
          <w:tcPr>
            <w:tcW w:w="1236" w:type="pct"/>
            <w:shd w:val="clear" w:color="auto" w:fill="auto"/>
            <w:tcMar>
              <w:top w:w="15" w:type="dxa"/>
              <w:left w:w="15" w:type="dxa"/>
              <w:right w:w="15" w:type="dxa"/>
            </w:tcMar>
            <w:vAlign w:val="center"/>
          </w:tcPr>
          <w:p w14:paraId="23552460"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14612FE6" w14:textId="77777777" w:rsidR="00E669CA" w:rsidRPr="008B13E5" w:rsidRDefault="00E669CA" w:rsidP="005E4FA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50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65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70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90m</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restart"/>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8#</w:t>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1: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1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2: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3: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4: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5: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6: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7: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8: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9: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1: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2: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3: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4: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5: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6: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7: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8: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9: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0: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1: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2: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3: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E669CA" w14:paraId="2E73395A" w14:textId="77777777" w:rsidTr="008F7BE2">
        <w:trPr>
          <w:trHeight w:val="131"/>
        </w:trPr>
        <w:tc>
          <w:tcPr>
            <w:tcW w:w="1236" w:type="pct"/>
            <w:shd w:val="clear" w:color="auto" w:fill="auto"/>
            <w:tcMar>
              <w:top w:w="15" w:type="dxa"/>
              <w:left w:w="15" w:type="dxa"/>
              <w:right w:w="15" w:type="dxa"/>
            </w:tcMar>
            <w:vAlign w:val="center"/>
          </w:tcPr>
          <w:p w14:paraId="23552460"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14612FE6" w14:textId="77777777" w:rsidR="00E669CA" w:rsidRPr="008B13E5" w:rsidRDefault="00E669CA" w:rsidP="005E4FA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50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65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70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1m</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restart"/>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9#</w:t>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1: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2: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3: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1</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0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4: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5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5: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9</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7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6: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6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6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6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7: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97</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5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8: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2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7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09: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5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2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8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8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3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1: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13</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2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2: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4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9</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1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3: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71</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4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0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52</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4: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8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9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8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5: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29</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2</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6: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35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5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0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8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54</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7: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87</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8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7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88</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8: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1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2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6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22</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9: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145</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35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6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356</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0: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7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9</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2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9</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1: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03</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2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7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24</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2: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93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15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3</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36</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158</w:t>
            </w:r>
          </w:p>
        </w:tc>
      </w:tr>
      <w:tr w:rsidR="00E669CA" w14:paraId="7AD622BA" w14:textId="77777777" w:rsidTr="008F7BE2">
        <w:trPr>
          <w:trHeight w:val="196"/>
        </w:trPr>
        <w:tc>
          <w:tcPr>
            <w:tcW w:w="1236" w:type="pct"/>
            <w:shd w:val="clear" w:color="auto" w:fill="auto"/>
            <w:tcMar>
              <w:top w:w="15" w:type="dxa"/>
              <w:left w:w="15" w:type="dxa"/>
              <w:right w:w="15" w:type="dxa"/>
            </w:tcMar>
            <w:vAlign w:val="center"/>
            <w:vMerge w:val="continue"/>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23:00:00</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861</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92</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84</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28</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92</w:t>
            </w:r>
          </w:p>
        </w:tc>
      </w:tr>
    </w:tbl>
    <w:p w14:paraId="2E2F3648" w14:textId="77777777" w:rsidR="001F018E" w:rsidRPr="001F018E" w:rsidRDefault="001F018E" w:rsidP="001F018E">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003EE4F1" w:rsidR="005F66AE" w:rsidRDefault="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6</w:t>
      </w:r>
      <w:r w:rsidR="001E47C5">
        <w:rPr>
          <w:rFonts w:hint="eastAsia"/>
        </w:rPr>
        <w:t>测风塔各层</w:t>
      </w:r>
      <w:r w:rsidR="000E2214" w:rsidRPr="00F36E2D">
        <w:rPr>
          <w:rFonts w:hint="eastAsia"/>
          <w:sz w:val="20"/>
          <w:szCs w:val="18"/>
        </w:rPr>
        <w:t>逐月</w:t>
      </w:r>
      <w:r w:rsidR="00E67126" w:rsidRPr="00F36E2D">
        <w:rPr>
          <w:rFonts w:hint="eastAsia"/>
          <w:sz w:val="20"/>
          <w:szCs w:val="18"/>
        </w:rPr>
        <w:t>平均风速</w:t>
      </w:r>
      <w:r w:rsidR="001E47C5">
        <w:rPr>
          <w:rFonts w:hint="eastAsia"/>
          <w:sz w:val="20"/>
          <w:szCs w:val="18"/>
        </w:rPr>
        <w:t xml:space="preserve">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71"/>
        <w:gridCol w:w="1229"/>
        <w:gridCol w:w="1876"/>
        <w:gridCol w:w="475"/>
        <w:gridCol w:w="901"/>
        <w:gridCol w:w="1190"/>
        <w:gridCol w:w="1190"/>
      </w:tblGrid>
      <w:tr w:rsidR="00CA6CAF" w14:paraId="3E5B8DDA" w14:textId="77777777" w:rsidTr="008F7BE2">
        <w:trPr>
          <w:trHeight w:val="131"/>
        </w:trPr>
        <w:tc>
          <w:tcPr>
            <w:tcW w:w="1236" w:type="pct"/>
            <w:tcBorders>
              <w:tl2br w:val="nil"/>
              <w:tr2bl w:val="nil"/>
            </w:tcBorders>
            <w:shd w:val="clear" w:color="auto" w:fill="auto"/>
            <w:tcMar>
              <w:top w:w="15" w:type="dxa"/>
              <w:left w:w="15" w:type="dxa"/>
              <w:right w:w="15" w:type="dxa"/>
            </w:tcMar>
            <w:vAlign w:val="center"/>
          </w:tcPr>
          <w:p w14:paraId="36F0F66D" w14:textId="77777777" w:rsidR="00CA6CAF" w:rsidRPr="00E67126" w:rsidRDefault="00CA6CAF" w:rsidP="0041357E">
            <w:pPr>
              <w:jc w:val="center"/>
              <w:rPr>
                <w:rFonts w:ascii="Times New Roman" w:eastAsia="宋体" w:hAnsi="Times New Roman" w:cs="Times New Roman"/>
                <w:color w:val="000000"/>
                <w:sz w:val="18"/>
                <w:szCs w:val="18"/>
              </w:rPr>
            </w:pPr>
          </w:p>
        </w:tc>
        <w:tc>
          <w:tcPr>
            <w:tcW w:w="1032" w:type="pct"/>
            <w:tcBorders>
              <w:tl2br w:val="nil"/>
              <w:tr2bl w:val="nil"/>
            </w:tcBorders>
            <w:shd w:val="clear" w:color="auto" w:fill="DDD9C3" w:themeFill="background2" w:themeFillShade="E6"/>
            <w:vAlign w:val="center"/>
          </w:tcPr>
          <w:p w14:paraId="552A8ABD" w14:textId="77777777" w:rsidR="00CA6CAF" w:rsidRPr="004C2072" w:rsidRDefault="00CA6CAF"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5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0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0m</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restart"/>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1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1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2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3E5B8DDA" w14:textId="77777777" w:rsidTr="008F7BE2">
        <w:trPr>
          <w:trHeight w:val="131"/>
        </w:trPr>
        <w:tc>
          <w:tcPr>
            <w:tcW w:w="1236" w:type="pct"/>
            <w:tcBorders>
              <w:tl2br w:val="nil"/>
              <w:tr2bl w:val="nil"/>
            </w:tcBorders>
            <w:shd w:val="clear" w:color="auto" w:fill="auto"/>
            <w:tcMar>
              <w:top w:w="15" w:type="dxa"/>
              <w:left w:w="15" w:type="dxa"/>
              <w:right w:w="15" w:type="dxa"/>
            </w:tcMar>
            <w:vAlign w:val="center"/>
          </w:tcPr>
          <w:p w14:paraId="36F0F66D" w14:textId="77777777" w:rsidR="00CA6CAF" w:rsidRPr="00E67126" w:rsidRDefault="00CA6CAF" w:rsidP="0041357E">
            <w:pPr>
              <w:jc w:val="center"/>
              <w:rPr>
                <w:rFonts w:ascii="Times New Roman" w:eastAsia="宋体" w:hAnsi="Times New Roman" w:cs="Times New Roman"/>
                <w:color w:val="000000"/>
                <w:sz w:val="18"/>
                <w:szCs w:val="18"/>
              </w:rPr>
            </w:pPr>
          </w:p>
        </w:tc>
        <w:tc>
          <w:tcPr>
            <w:tcW w:w="1032" w:type="pct"/>
            <w:tcBorders>
              <w:tl2br w:val="nil"/>
              <w:tr2bl w:val="nil"/>
            </w:tcBorders>
            <w:shd w:val="clear" w:color="auto" w:fill="DDD9C3" w:themeFill="background2" w:themeFillShade="E6"/>
            <w:vAlign w:val="center"/>
          </w:tcPr>
          <w:p w14:paraId="552A8ABD" w14:textId="77777777" w:rsidR="00CA6CAF" w:rsidRPr="004C2072" w:rsidRDefault="00CA6CAF"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5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0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1m</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restart"/>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1</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0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5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9</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7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6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6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6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97</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5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2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7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5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2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8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8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3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1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13</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24</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2 月</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42</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9</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16</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r>
    </w:tbl>
    <w:p w14:paraId="5C2B3DE2" w14:textId="77777777" w:rsidR="00CA6CAF" w:rsidRPr="00CA6CAF" w:rsidRDefault="00CA6CAF" w:rsidP="00CA6CAF">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1" w:name="_Toc13259"/>
      <w:bookmarkStart w:id="12" w:name="_Toc83132769"/>
      <w:r>
        <w:lastRenderedPageBreak/>
        <w:t>风切变</w:t>
      </w:r>
      <w:bookmarkEnd w:id="11"/>
      <w:bookmarkEnd w:id="12"/>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1005"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776950D7"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605D8EC3" w:rsidR="00543C9E" w:rsidRDefault="002662B7" w:rsidP="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7</w:t>
      </w:r>
      <w:r w:rsidR="00543C9E" w:rsidRPr="002662B7">
        <w:rPr>
          <w:rFonts w:hint="eastAsia"/>
          <w:sz w:val="20"/>
          <w:szCs w:val="18"/>
        </w:rPr>
        <w:t xml:space="preserve"> </w:t>
      </w:r>
      <w:r w:rsidR="00543C9E" w:rsidRPr="002662B7">
        <w:rPr>
          <w:rFonts w:hint="eastAsia"/>
          <w:sz w:val="20"/>
          <w:szCs w:val="18"/>
        </w:rPr>
        <w:t>测风塔各层风切变指数</w:t>
      </w:r>
      <w:r w:rsidR="001E47C5" w:rsidRPr="002662B7">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71"/>
        <w:gridCol w:w="1229"/>
        <w:gridCol w:w="1876"/>
        <w:gridCol w:w="475"/>
        <w:gridCol w:w="901"/>
        <w:gridCol w:w="1190"/>
        <w:gridCol w:w="1190"/>
      </w:tblGrid>
      <w:tr w:rsidR="00E669CA" w14:paraId="46397611" w14:textId="77777777" w:rsidTr="008F7BE2">
        <w:trPr>
          <w:trHeight w:val="131"/>
        </w:trPr>
        <w:tc>
          <w:tcPr>
            <w:tcW w:w="1236" w:type="pct"/>
            <w:shd w:val="clear" w:color="auto" w:fill="auto"/>
            <w:tcMar>
              <w:top w:w="15" w:type="dxa"/>
              <w:left w:w="15" w:type="dxa"/>
              <w:right w:w="15" w:type="dxa"/>
            </w:tcMar>
            <w:vAlign w:val="center"/>
          </w:tcPr>
          <w:p w14:paraId="588CF0D6"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32002E9D"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hint="eastAsia"/>
                <w:color w:val="000000"/>
                <w:sz w:val="18"/>
                <w:szCs w:val="18"/>
              </w:rPr>
              <w:t>测层</w:t>
            </w:r>
            <w:proofErr w:type="gramEnd"/>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A</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B</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A</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B</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50m</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restart"/>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8#</w:t>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A</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47</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52</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65</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continue"/>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B</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5</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9</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7</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continue"/>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A</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3</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continue"/>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B</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1</w:t>
            </w:r>
          </w:p>
        </w:tc>
      </w:tr>
      <w:tr w:rsidR="00E669CA" w14:paraId="46397611" w14:textId="77777777" w:rsidTr="008F7BE2">
        <w:trPr>
          <w:trHeight w:val="131"/>
        </w:trPr>
        <w:tc>
          <w:tcPr>
            <w:tcW w:w="1236" w:type="pct"/>
            <w:shd w:val="clear" w:color="auto" w:fill="auto"/>
            <w:tcMar>
              <w:top w:w="15" w:type="dxa"/>
              <w:left w:w="15" w:type="dxa"/>
              <w:right w:w="15" w:type="dxa"/>
            </w:tcMar>
            <w:vAlign w:val="center"/>
          </w:tcPr>
          <w:p w14:paraId="588CF0D6"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32002E9D"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hint="eastAsia"/>
                <w:color w:val="000000"/>
                <w:sz w:val="18"/>
                <w:szCs w:val="18"/>
              </w:rPr>
              <w:t>测层</w:t>
            </w:r>
            <w:proofErr w:type="gramEnd"/>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A</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B</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A</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B</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1mB</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restart"/>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1489#</w:t>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A</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47</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52</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65</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continue"/>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100mB</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5</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9</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7</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continue"/>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A</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3</w:t>
            </w:r>
          </w:p>
        </w:tc>
      </w:tr>
      <w:tr w:rsidR="00E669CA" w14:paraId="3DDDC2E7" w14:textId="77777777" w:rsidTr="00B52AC2">
        <w:trPr>
          <w:trHeight w:val="196"/>
        </w:trPr>
        <w:tc>
          <w:tcPr>
            <w:tcW w:w="1236" w:type="pct"/>
            <w:shd w:val="clear" w:color="auto" w:fill="auto"/>
            <w:tcMar>
              <w:top w:w="15" w:type="dxa"/>
              <w:left w:w="15" w:type="dxa"/>
              <w:right w:w="15" w:type="dxa"/>
            </w:tcMar>
            <w:vAlign w:val="center"/>
            <w:vMerge w:val="continue"/>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80mB</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1</w:t>
            </w:r>
          </w:p>
        </w:tc>
      </w:tr>
    </w:tbl>
    <w:p w14:paraId="33DFEA18" w14:textId="77777777" w:rsidR="00BE57E3" w:rsidRPr="00BE57E3" w:rsidRDefault="00BE57E3" w:rsidP="00BE57E3">
      <w:pPr>
        <w:pStyle w:val="affd"/>
      </w:pP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drawing>
          <wp:inline distT="0" distB="0" distL="114300" distR="114300" wp14:anchorId="317482C7" wp14:editId="5DC9E6F4">
            <wp:extent cx="5274310" cy="2474595"/>
            <wp:effectExtent l="0" t="0" r="2540" b="1905"/>
            <wp:docPr id="10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3" w:name="_Toc28681"/>
      <w:bookmarkStart w:id="14" w:name="_Toc83132770"/>
      <w:r>
        <w:t>湍流强度</w:t>
      </w:r>
      <w:bookmarkEnd w:id="13"/>
      <w:bookmarkEnd w:id="14"/>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07"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08"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09"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7FDAA81F" w14:textId="77777777" w:rsidR="00914DFE" w:rsidRDefault="00914DFE" w:rsidP="00EE6ECB">
      <w:pPr>
        <w:pStyle w:val="af3"/>
        <w:spacing w:beforeLines="50" w:before="156"/>
        <w:jc w:val="center"/>
        <w:rPr>
          <w:sz w:val="20"/>
          <w:szCs w:val="18"/>
        </w:rPr>
      </w:pPr>
    </w:p>
    <w:p w14:paraId="372606B4" w14:textId="77777777" w:rsidR="00914DFE" w:rsidRDefault="00914DFE" w:rsidP="00EE6ECB">
      <w:pPr>
        <w:pStyle w:val="af3"/>
        <w:spacing w:beforeLines="50" w:before="156"/>
        <w:jc w:val="center"/>
        <w:rPr>
          <w:sz w:val="20"/>
          <w:szCs w:val="18"/>
        </w:rPr>
      </w:pPr>
    </w:p>
    <w:p w14:paraId="66DFA100" w14:textId="0270A992" w:rsidR="00EE6ECB" w:rsidRDefault="002662B7" w:rsidP="00EE6ECB">
      <w:pPr>
        <w:pStyle w:val="af3"/>
        <w:spacing w:beforeLines="50" w:before="156"/>
        <w:jc w:val="center"/>
        <w:rPr>
          <w:sz w:val="20"/>
          <w:szCs w:val="18"/>
        </w:rPr>
      </w:pPr>
      <w:r w:rsidRPr="001E47C5">
        <w:rPr>
          <w:sz w:val="20"/>
          <w:szCs w:val="18"/>
        </w:rPr>
        <w:lastRenderedPageBreak/>
        <w:t>表</w:t>
      </w:r>
      <w:r w:rsidRPr="001E47C5">
        <w:rPr>
          <w:rFonts w:hint="eastAsia"/>
          <w:sz w:val="20"/>
          <w:szCs w:val="18"/>
        </w:rPr>
        <w:t>2-1</w:t>
      </w:r>
      <w:r>
        <w:rPr>
          <w:sz w:val="20"/>
          <w:szCs w:val="18"/>
        </w:rPr>
        <w:t>8</w:t>
      </w:r>
      <w:r w:rsidR="001E47C5" w:rsidRPr="002662B7">
        <w:rPr>
          <w:rFonts w:hint="eastAsia"/>
          <w:sz w:val="20"/>
          <w:szCs w:val="18"/>
        </w:rPr>
        <w:t xml:space="preserve">测风塔各层湍流强度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471"/>
        <w:gridCol w:w="1229"/>
        <w:gridCol w:w="1876"/>
        <w:gridCol w:w="475"/>
        <w:gridCol w:w="901"/>
        <w:gridCol w:w="1190"/>
        <w:gridCol w:w="1190"/>
      </w:tblGrid>
      <w:tr w:rsidR="001E47C5" w14:paraId="7837884F" w14:textId="77777777" w:rsidTr="008F7BE2">
        <w:trPr>
          <w:trHeight w:val="131"/>
        </w:trPr>
        <w:tc>
          <w:tcPr>
            <w:tcW w:w="1236" w:type="pct"/>
            <w:tcBorders>
              <w:tl2br w:val="nil"/>
              <w:tr2bl w:val="nil"/>
            </w:tcBorders>
            <w:shd w:val="clear" w:color="auto" w:fill="auto"/>
            <w:tcMar>
              <w:top w:w="15" w:type="dxa"/>
              <w:left w:w="15" w:type="dxa"/>
              <w:right w:w="15" w:type="dxa"/>
            </w:tcMar>
            <w:vAlign w:val="center"/>
          </w:tcPr>
          <w:p w14:paraId="60812060" w14:textId="77777777" w:rsidR="001E47C5" w:rsidRPr="00E67126" w:rsidRDefault="001E47C5" w:rsidP="0041357E">
            <w:pPr>
              <w:jc w:val="center"/>
              <w:rPr>
                <w:rFonts w:ascii="Times New Roman" w:eastAsia="宋体" w:hAnsi="Times New Roman" w:cs="Times New Roman"/>
                <w:color w:val="000000"/>
                <w:sz w:val="18"/>
                <w:szCs w:val="18"/>
              </w:rPr>
            </w:pPr>
          </w:p>
        </w:tc>
        <w:tc>
          <w:tcPr>
            <w:tcW w:w="1032" w:type="pct"/>
            <w:tcBorders>
              <w:tl2br w:val="nil"/>
              <w:tr2bl w:val="nil"/>
            </w:tcBorders>
            <w:shd w:val="clear" w:color="auto" w:fill="DDD9C3" w:themeFill="background2" w:themeFillShade="E6"/>
            <w:vAlign w:val="center"/>
          </w:tcPr>
          <w:p w14:paraId="54C3F48A" w14:textId="77777777" w:rsidR="001E47C5" w:rsidRPr="004C2072" w:rsidRDefault="001E47C5"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5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0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0m</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restart"/>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1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7</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0</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1E47C5" w14:paraId="7837884F" w14:textId="77777777" w:rsidTr="008F7BE2">
        <w:trPr>
          <w:trHeight w:val="131"/>
        </w:trPr>
        <w:tc>
          <w:tcPr>
            <w:tcW w:w="1236" w:type="pct"/>
            <w:tcBorders>
              <w:tl2br w:val="nil"/>
              <w:tr2bl w:val="nil"/>
            </w:tcBorders>
            <w:shd w:val="clear" w:color="auto" w:fill="auto"/>
            <w:tcMar>
              <w:top w:w="15" w:type="dxa"/>
              <w:left w:w="15" w:type="dxa"/>
              <w:right w:w="15" w:type="dxa"/>
            </w:tcMar>
            <w:vAlign w:val="center"/>
          </w:tcPr>
          <w:p w14:paraId="60812060" w14:textId="77777777" w:rsidR="001E47C5" w:rsidRPr="00E67126" w:rsidRDefault="001E47C5" w:rsidP="0041357E">
            <w:pPr>
              <w:jc w:val="center"/>
              <w:rPr>
                <w:rFonts w:ascii="Times New Roman" w:eastAsia="宋体" w:hAnsi="Times New Roman" w:cs="Times New Roman"/>
                <w:color w:val="000000"/>
                <w:sz w:val="18"/>
                <w:szCs w:val="18"/>
              </w:rPr>
            </w:pPr>
          </w:p>
        </w:tc>
        <w:tc>
          <w:tcPr>
            <w:tcW w:w="1032" w:type="pct"/>
            <w:tcBorders>
              <w:tl2br w:val="nil"/>
              <w:tr2bl w:val="nil"/>
            </w:tcBorders>
            <w:shd w:val="clear" w:color="auto" w:fill="DDD9C3" w:themeFill="background2" w:themeFillShade="E6"/>
            <w:vAlign w:val="center"/>
          </w:tcPr>
          <w:p w14:paraId="54C3F48A" w14:textId="77777777" w:rsidR="001E47C5" w:rsidRPr="004C2072" w:rsidRDefault="001E47C5"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5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0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1m</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restart"/>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0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5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7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6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6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6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97</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5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2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7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5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2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8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8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3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1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2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4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1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3</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71</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4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0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52</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8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9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8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2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2</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35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5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0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8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54</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7</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87</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8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7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88</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1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2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6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422</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145</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35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68</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6</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356</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vMerge w:val="continue"/>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0</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74</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9</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2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2</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29</w:t>
            </w:r>
          </w:p>
        </w:tc>
      </w:tr>
    </w:tbl>
    <w:p w14:paraId="2748CA0D" w14:textId="77777777" w:rsidR="001E47C5" w:rsidRPr="001E47C5" w:rsidRDefault="001E47C5" w:rsidP="001E47C5">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lastRenderedPageBreak/>
        <w:drawing>
          <wp:inline distT="0" distB="0" distL="114300" distR="114300" wp14:anchorId="244377BC" wp14:editId="4B552A5B">
            <wp:extent cx="5269230" cy="3264535"/>
            <wp:effectExtent l="0" t="0" r="7620" b="12065"/>
            <wp:docPr id="1010"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5" w:name="_Toc8893"/>
      <w:bookmarkStart w:id="16" w:name="_Toc83132771"/>
      <w:r>
        <w:t>风向及威布尔分布</w:t>
      </w:r>
      <w:bookmarkEnd w:id="15"/>
      <w:bookmarkEnd w:id="16"/>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lastRenderedPageBreak/>
              <w:drawing>
                <wp:inline distT="0" distB="0" distL="114300" distR="114300" wp14:anchorId="1FC7DA74" wp14:editId="51146344">
                  <wp:extent cx="2491740" cy="1794510"/>
                  <wp:effectExtent l="0" t="0" r="3810" b="15240"/>
                  <wp:docPr id="10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101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10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101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drawing>
                <wp:inline distT="0" distB="0" distL="114300" distR="114300" wp14:anchorId="4AE6E4CA" wp14:editId="16E4019C">
                  <wp:extent cx="2491740" cy="1794510"/>
                  <wp:effectExtent l="0" t="0" r="3810" b="15240"/>
                  <wp:docPr id="10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101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7" w:name="_Toc83132772"/>
      <w:r>
        <w:t>总结</w:t>
      </w:r>
      <w:bookmarkEnd w:id="17"/>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w:t>
      </w:r>
      <w:r w:rsidRPr="00EE6ECB">
        <w:rPr>
          <w:rFonts w:hAnsi="宋体" w:cstheme="minorBidi" w:hint="eastAsia"/>
          <w:sz w:val="21"/>
        </w:rPr>
        <w:lastRenderedPageBreak/>
        <w:t>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1F018E">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6192"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0288"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8F7BE2">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8F7BE2">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8F7BE2">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8F7BE2">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8F7BE2">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8F7BE2">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58240"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129025"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sawFALyd1ho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0AD9"/>
    <w:rsid w:val="001E1091"/>
    <w:rsid w:val="001E2568"/>
    <w:rsid w:val="001E25BE"/>
    <w:rsid w:val="001E47C5"/>
    <w:rsid w:val="001E496F"/>
    <w:rsid w:val="001E6561"/>
    <w:rsid w:val="001E6830"/>
    <w:rsid w:val="001E6F13"/>
    <w:rsid w:val="001E7AE3"/>
    <w:rsid w:val="001F018E"/>
    <w:rsid w:val="001F42BB"/>
    <w:rsid w:val="001F483E"/>
    <w:rsid w:val="001F49F1"/>
    <w:rsid w:val="001F5D24"/>
    <w:rsid w:val="001F6BA9"/>
    <w:rsid w:val="001F7190"/>
    <w:rsid w:val="00201244"/>
    <w:rsid w:val="00201DB6"/>
    <w:rsid w:val="002023A2"/>
    <w:rsid w:val="002032AF"/>
    <w:rsid w:val="0020457D"/>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C90"/>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62B7"/>
    <w:rsid w:val="00266B63"/>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A4AEC"/>
    <w:rsid w:val="003B10FB"/>
    <w:rsid w:val="003B2400"/>
    <w:rsid w:val="003B449C"/>
    <w:rsid w:val="003B47C1"/>
    <w:rsid w:val="003B6ED8"/>
    <w:rsid w:val="003C054D"/>
    <w:rsid w:val="003C1CCC"/>
    <w:rsid w:val="003C399F"/>
    <w:rsid w:val="003C3F90"/>
    <w:rsid w:val="003C449E"/>
    <w:rsid w:val="003C46DD"/>
    <w:rsid w:val="003D033A"/>
    <w:rsid w:val="003D1BA1"/>
    <w:rsid w:val="003D2131"/>
    <w:rsid w:val="003D3CA4"/>
    <w:rsid w:val="003D5189"/>
    <w:rsid w:val="003D5394"/>
    <w:rsid w:val="003D731E"/>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06DBB"/>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559"/>
    <w:rsid w:val="004947A8"/>
    <w:rsid w:val="00495D95"/>
    <w:rsid w:val="00496970"/>
    <w:rsid w:val="004A0753"/>
    <w:rsid w:val="004A0ED3"/>
    <w:rsid w:val="004A1329"/>
    <w:rsid w:val="004A199E"/>
    <w:rsid w:val="004A2440"/>
    <w:rsid w:val="004A31B0"/>
    <w:rsid w:val="004A3D83"/>
    <w:rsid w:val="004A4552"/>
    <w:rsid w:val="004A4B69"/>
    <w:rsid w:val="004A4CF4"/>
    <w:rsid w:val="004A777D"/>
    <w:rsid w:val="004B2156"/>
    <w:rsid w:val="004B4249"/>
    <w:rsid w:val="004B4385"/>
    <w:rsid w:val="004B629E"/>
    <w:rsid w:val="004B6B4E"/>
    <w:rsid w:val="004B792A"/>
    <w:rsid w:val="004C1B76"/>
    <w:rsid w:val="004C1C98"/>
    <w:rsid w:val="004C1E04"/>
    <w:rsid w:val="004C2072"/>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303A"/>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4D3B"/>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27D4"/>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3CA8"/>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23E1"/>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17F"/>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1CC8"/>
    <w:rsid w:val="007F2A02"/>
    <w:rsid w:val="007F35AB"/>
    <w:rsid w:val="007F5B81"/>
    <w:rsid w:val="007F66C8"/>
    <w:rsid w:val="007F67E7"/>
    <w:rsid w:val="0080165C"/>
    <w:rsid w:val="00801D65"/>
    <w:rsid w:val="008023A3"/>
    <w:rsid w:val="0080426B"/>
    <w:rsid w:val="008117B1"/>
    <w:rsid w:val="008127D3"/>
    <w:rsid w:val="00813930"/>
    <w:rsid w:val="008139D8"/>
    <w:rsid w:val="00815E8E"/>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13E5"/>
    <w:rsid w:val="008B333F"/>
    <w:rsid w:val="008B433C"/>
    <w:rsid w:val="008B7BAB"/>
    <w:rsid w:val="008C39A7"/>
    <w:rsid w:val="008C4ABC"/>
    <w:rsid w:val="008C610B"/>
    <w:rsid w:val="008C6275"/>
    <w:rsid w:val="008D0A94"/>
    <w:rsid w:val="008D1153"/>
    <w:rsid w:val="008D2FC3"/>
    <w:rsid w:val="008D30FF"/>
    <w:rsid w:val="008D3393"/>
    <w:rsid w:val="008D40A0"/>
    <w:rsid w:val="008D49DE"/>
    <w:rsid w:val="008D5772"/>
    <w:rsid w:val="008D7767"/>
    <w:rsid w:val="008E01A1"/>
    <w:rsid w:val="008E01C9"/>
    <w:rsid w:val="008E09EF"/>
    <w:rsid w:val="008E248A"/>
    <w:rsid w:val="008E4AAF"/>
    <w:rsid w:val="008E4B1A"/>
    <w:rsid w:val="008E4D92"/>
    <w:rsid w:val="008E64CE"/>
    <w:rsid w:val="008E65A9"/>
    <w:rsid w:val="008E7925"/>
    <w:rsid w:val="008E7C15"/>
    <w:rsid w:val="008F5840"/>
    <w:rsid w:val="008F7BE2"/>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4DFE"/>
    <w:rsid w:val="009150F4"/>
    <w:rsid w:val="0091559B"/>
    <w:rsid w:val="00915987"/>
    <w:rsid w:val="0091766D"/>
    <w:rsid w:val="00917AA8"/>
    <w:rsid w:val="009220B7"/>
    <w:rsid w:val="00922BBE"/>
    <w:rsid w:val="00923EC0"/>
    <w:rsid w:val="009241C4"/>
    <w:rsid w:val="009241DD"/>
    <w:rsid w:val="009248E1"/>
    <w:rsid w:val="00925180"/>
    <w:rsid w:val="00926185"/>
    <w:rsid w:val="00926807"/>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6C5"/>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4936"/>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035"/>
    <w:rsid w:val="00A27906"/>
    <w:rsid w:val="00A27AE3"/>
    <w:rsid w:val="00A3088D"/>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7743A"/>
    <w:rsid w:val="00A8077D"/>
    <w:rsid w:val="00A82346"/>
    <w:rsid w:val="00A83F00"/>
    <w:rsid w:val="00A84803"/>
    <w:rsid w:val="00A84ADA"/>
    <w:rsid w:val="00A860E7"/>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B5DAA"/>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D663C"/>
    <w:rsid w:val="00AD7829"/>
    <w:rsid w:val="00AE294B"/>
    <w:rsid w:val="00AE3194"/>
    <w:rsid w:val="00AE3BAC"/>
    <w:rsid w:val="00AE4999"/>
    <w:rsid w:val="00AE4D70"/>
    <w:rsid w:val="00AE5382"/>
    <w:rsid w:val="00AE5743"/>
    <w:rsid w:val="00AE5914"/>
    <w:rsid w:val="00AE599A"/>
    <w:rsid w:val="00AE684D"/>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289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2AC2"/>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57E3"/>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3BB5"/>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A6CAF"/>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5370"/>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2CF"/>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132A"/>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0BF6"/>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740"/>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E71BC"/>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69CA"/>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2AE5"/>
    <w:rsid w:val="00EF3F35"/>
    <w:rsid w:val="00EF47BF"/>
    <w:rsid w:val="00EF697E"/>
    <w:rsid w:val="00EF7EB6"/>
    <w:rsid w:val="00F01740"/>
    <w:rsid w:val="00F01B49"/>
    <w:rsid w:val="00F04998"/>
    <w:rsid w:val="00F04E4E"/>
    <w:rsid w:val="00F0522C"/>
    <w:rsid w:val="00F055DF"/>
    <w:rsid w:val="00F136CA"/>
    <w:rsid w:val="00F137BF"/>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5F9E"/>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E7ECF"/>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9025"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E669CA"/>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 w:type="paragraph" w:customStyle="1" w:styleId="Obsahtabulky">
    <w:name w:val="Obsah tabulky"/>
    <w:basedOn w:val="af"/>
    <w:rsid w:val="0051303A"/>
    <w:pPr>
      <w:suppressLineNumbers/>
      <w:suppressAutoHyphens/>
      <w:jc w:val="left"/>
    </w:pPr>
    <w:rPr>
      <w:rFonts w:ascii="Liberation Serif" w:eastAsia="Droid Sans Fallback" w:hAnsi="Liberation Serif" w:cs="FreeSans"/>
      <w:color w:val="00000A"/>
      <w:kern w:val="0"/>
      <w:sz w:val="24"/>
      <w:szCs w:val="24"/>
      <w:lang w:val="cs-CZ"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375830"/>
    <w:rsid w:val="004C71EF"/>
    <w:rsid w:val="004E2601"/>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 w:val="00FF3D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BF672B-D44A-44AD-A3AE-0850E09CBB84}">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20</Pages>
  <Words>2244</Words>
  <Characters>12794</Characters>
  <Application>Microsoft Office Word</Application>
  <DocSecurity>0</DocSecurity>
  <Lines>106</Lines>
  <Paragraphs>30</Paragraphs>
  <ScaleCrop>false</ScaleCrop>
  <Company>Microsoft</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103</cp:revision>
  <cp:lastPrinted>2012-09-11T08:59:00Z</cp:lastPrinted>
  <dcterms:created xsi:type="dcterms:W3CDTF">2021-09-18T05:43:00Z</dcterms:created>
  <dcterms:modified xsi:type="dcterms:W3CDTF">2021-09-2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